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A83800" w14:textId="77777777" w:rsidR="002D31C9" w:rsidRPr="00AA135A" w:rsidRDefault="002D31C9" w:rsidP="00E34422">
      <w:pPr>
        <w:pStyle w:val="Title"/>
        <w:jc w:val="center"/>
        <w:rPr>
          <w:b/>
          <w:sz w:val="22"/>
          <w:szCs w:val="22"/>
          <w:lang w:val="ro-RO"/>
        </w:rPr>
      </w:pPr>
    </w:p>
    <w:p w14:paraId="33793211" w14:textId="77777777" w:rsidR="00AA135A" w:rsidRDefault="00AA135A" w:rsidP="00AA135A">
      <w:pPr>
        <w:jc w:val="center"/>
        <w:rPr>
          <w:rStyle w:val="IntenseReference"/>
          <w:rFonts w:ascii="Arial" w:eastAsiaTheme="majorEastAsia" w:hAnsi="Arial" w:cs="Arial"/>
          <w:b w:val="0"/>
          <w:bCs w:val="0"/>
          <w:smallCaps w:val="0"/>
          <w:color w:val="auto"/>
          <w:spacing w:val="0"/>
          <w:kern w:val="28"/>
          <w:lang w:val="ro-RO"/>
        </w:rPr>
      </w:pPr>
    </w:p>
    <w:p w14:paraId="4B827664" w14:textId="77777777" w:rsidR="00AA135A" w:rsidRPr="00F26223" w:rsidRDefault="00F26223" w:rsidP="00F26223">
      <w:pPr>
        <w:jc w:val="center"/>
        <w:rPr>
          <w:rStyle w:val="IntenseReference"/>
          <w:rFonts w:ascii="Arial" w:eastAsiaTheme="majorEastAsia" w:hAnsi="Arial" w:cs="Arial"/>
          <w:bCs w:val="0"/>
          <w:smallCaps w:val="0"/>
          <w:color w:val="auto"/>
          <w:spacing w:val="0"/>
          <w:kern w:val="28"/>
          <w:lang w:val="ro-RO"/>
        </w:rPr>
      </w:pPr>
      <w:r>
        <w:rPr>
          <w:rStyle w:val="IntenseReference"/>
          <w:rFonts w:ascii="Arial" w:eastAsiaTheme="majorEastAsia" w:hAnsi="Arial" w:cs="Arial"/>
          <w:bCs w:val="0"/>
          <w:smallCaps w:val="0"/>
          <w:color w:val="auto"/>
          <w:spacing w:val="0"/>
          <w:kern w:val="28"/>
          <w:lang w:val="ro-RO"/>
        </w:rPr>
        <w:t>CLASA VIITORULUI</w:t>
      </w:r>
    </w:p>
    <w:p w14:paraId="6704A75A" w14:textId="77777777" w:rsidR="00AA135A" w:rsidRPr="00AA135A" w:rsidRDefault="00AA135A" w:rsidP="00AA135A">
      <w:pPr>
        <w:jc w:val="center"/>
        <w:rPr>
          <w:rStyle w:val="IntenseReference"/>
          <w:rFonts w:ascii="Arial" w:eastAsiaTheme="majorEastAsia" w:hAnsi="Arial" w:cs="Arial"/>
          <w:b w:val="0"/>
          <w:bCs w:val="0"/>
          <w:smallCaps w:val="0"/>
          <w:color w:val="auto"/>
          <w:spacing w:val="0"/>
          <w:kern w:val="28"/>
          <w:lang w:val="ro-RO"/>
        </w:rPr>
      </w:pPr>
      <w:r>
        <w:rPr>
          <w:rStyle w:val="IntenseReference"/>
          <w:rFonts w:ascii="Arial" w:eastAsiaTheme="majorEastAsia" w:hAnsi="Arial" w:cs="Arial"/>
          <w:b w:val="0"/>
          <w:bCs w:val="0"/>
          <w:smallCaps w:val="0"/>
          <w:color w:val="auto"/>
          <w:spacing w:val="0"/>
          <w:kern w:val="28"/>
          <w:lang w:val="ro-RO"/>
        </w:rPr>
        <w:t>Ediția a III-a, 2020-2021</w:t>
      </w:r>
    </w:p>
    <w:p w14:paraId="38951D69" w14:textId="77777777" w:rsidR="00AA135A" w:rsidRPr="00AA135A" w:rsidRDefault="00AA135A" w:rsidP="00AA135A">
      <w:pPr>
        <w:jc w:val="center"/>
        <w:rPr>
          <w:rStyle w:val="IntenseReference"/>
          <w:rFonts w:ascii="Arial" w:eastAsiaTheme="majorEastAsia" w:hAnsi="Arial" w:cs="Arial"/>
          <w:b w:val="0"/>
          <w:bCs w:val="0"/>
          <w:smallCaps w:val="0"/>
          <w:color w:val="auto"/>
          <w:spacing w:val="0"/>
          <w:kern w:val="28"/>
          <w:lang w:val="ro-RO"/>
        </w:rPr>
      </w:pPr>
      <w:r w:rsidRPr="00AA135A">
        <w:rPr>
          <w:rStyle w:val="IntenseReference"/>
          <w:rFonts w:ascii="Arial" w:eastAsiaTheme="majorEastAsia" w:hAnsi="Arial" w:cs="Arial"/>
          <w:b w:val="0"/>
          <w:bCs w:val="0"/>
          <w:smallCaps w:val="0"/>
          <w:color w:val="auto"/>
          <w:spacing w:val="0"/>
          <w:kern w:val="28"/>
          <w:lang w:val="ro-RO"/>
        </w:rPr>
        <w:t>Proiect realizat cu suportul financiar integral al Fundației Orange Moldova</w:t>
      </w:r>
    </w:p>
    <w:p w14:paraId="6DC60655" w14:textId="77777777" w:rsidR="00791C3A" w:rsidRDefault="00791C3A">
      <w:pPr>
        <w:spacing w:after="0" w:line="240" w:lineRule="auto"/>
        <w:jc w:val="center"/>
        <w:rPr>
          <w:rFonts w:ascii="Arial" w:eastAsia="Times New Roman" w:hAnsi="Arial" w:cs="Arial"/>
          <w:b/>
          <w:lang w:val="es-MX" w:eastAsia="ru-RU"/>
        </w:rPr>
      </w:pPr>
    </w:p>
    <w:p w14:paraId="557DC5C4" w14:textId="688FC002" w:rsidR="002D31C9" w:rsidRPr="00AA135A" w:rsidRDefault="002D31C9">
      <w:pPr>
        <w:spacing w:after="0" w:line="240" w:lineRule="auto"/>
        <w:jc w:val="center"/>
        <w:rPr>
          <w:rFonts w:ascii="Arial" w:eastAsia="Times New Roman" w:hAnsi="Arial" w:cs="Arial"/>
          <w:b/>
          <w:lang w:val="ro-RO" w:eastAsia="ru-RU"/>
        </w:rPr>
      </w:pPr>
      <w:r w:rsidRPr="00AA135A">
        <w:rPr>
          <w:rFonts w:ascii="Arial" w:eastAsia="Times New Roman" w:hAnsi="Arial" w:cs="Arial"/>
          <w:b/>
          <w:lang w:val="es-MX" w:eastAsia="ru-RU"/>
        </w:rPr>
        <w:t>FORMULAR DE APLICARE</w:t>
      </w:r>
      <w:r w:rsidR="004F41A2" w:rsidRPr="00AA135A">
        <w:rPr>
          <w:rStyle w:val="FootnoteReference"/>
          <w:rFonts w:ascii="Arial" w:eastAsia="Times New Roman" w:hAnsi="Arial" w:cs="Arial"/>
          <w:lang w:val="es-MX" w:eastAsia="ru-RU"/>
        </w:rPr>
        <w:footnoteReference w:id="1"/>
      </w:r>
    </w:p>
    <w:p w14:paraId="5518D6B4" w14:textId="77777777" w:rsidR="00A81CB0" w:rsidRPr="00AA135A" w:rsidRDefault="00A81CB0" w:rsidP="00E34422">
      <w:pPr>
        <w:spacing w:after="0" w:line="240" w:lineRule="auto"/>
        <w:ind w:left="360"/>
        <w:rPr>
          <w:rStyle w:val="IntenseEmphasis"/>
          <w:rFonts w:ascii="Arial" w:hAnsi="Arial" w:cs="Arial"/>
          <w:lang w:val="ro-RO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103"/>
        <w:gridCol w:w="4962"/>
      </w:tblGrid>
      <w:tr w:rsidR="007D67A4" w:rsidRPr="00AA135A" w14:paraId="15F3B816" w14:textId="77777777" w:rsidTr="00C56480">
        <w:tc>
          <w:tcPr>
            <w:tcW w:w="5103" w:type="dxa"/>
          </w:tcPr>
          <w:p w14:paraId="34F1A3D0" w14:textId="77777777" w:rsidR="007D67A4" w:rsidRPr="00AA135A" w:rsidRDefault="007D67A4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AA135A">
              <w:rPr>
                <w:rFonts w:ascii="Arial" w:hAnsi="Arial" w:cs="Arial"/>
                <w:lang w:val="ro-RO"/>
              </w:rPr>
              <w:t xml:space="preserve">Denumirea instituției </w:t>
            </w:r>
          </w:p>
        </w:tc>
        <w:tc>
          <w:tcPr>
            <w:tcW w:w="4962" w:type="dxa"/>
          </w:tcPr>
          <w:p w14:paraId="35263609" w14:textId="77777777" w:rsidR="007D67A4" w:rsidRPr="00AA135A" w:rsidRDefault="007D67A4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5555CE" w:rsidRPr="00AA135A" w14:paraId="1BD18D6D" w14:textId="77777777" w:rsidTr="00C56480">
        <w:tc>
          <w:tcPr>
            <w:tcW w:w="5103" w:type="dxa"/>
          </w:tcPr>
          <w:p w14:paraId="41E9DC0A" w14:textId="77777777" w:rsidR="005555CE" w:rsidRPr="00AA135A" w:rsidRDefault="005555CE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AA135A">
              <w:rPr>
                <w:rFonts w:ascii="Arial" w:hAnsi="Arial" w:cs="Arial"/>
                <w:lang w:val="ro-RO"/>
              </w:rPr>
              <w:t>Profilul instituției</w:t>
            </w:r>
            <w:r w:rsidR="00C56480" w:rsidRPr="00AA135A">
              <w:rPr>
                <w:rFonts w:ascii="Arial" w:hAnsi="Arial" w:cs="Arial"/>
                <w:lang w:val="ro-RO"/>
              </w:rPr>
              <w:t xml:space="preserve"> </w:t>
            </w:r>
          </w:p>
        </w:tc>
        <w:tc>
          <w:tcPr>
            <w:tcW w:w="4962" w:type="dxa"/>
          </w:tcPr>
          <w:p w14:paraId="43AB4060" w14:textId="77777777" w:rsidR="005555CE" w:rsidRPr="00AA135A" w:rsidRDefault="005555CE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7D67A4" w:rsidRPr="00AA135A" w14:paraId="49028064" w14:textId="77777777" w:rsidTr="00C56480">
        <w:tc>
          <w:tcPr>
            <w:tcW w:w="5103" w:type="dxa"/>
          </w:tcPr>
          <w:p w14:paraId="512B4D50" w14:textId="77777777" w:rsidR="007D67A4" w:rsidRPr="00AA135A" w:rsidRDefault="007D67A4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AA135A">
              <w:rPr>
                <w:rFonts w:ascii="Arial" w:hAnsi="Arial" w:cs="Arial"/>
                <w:lang w:val="ro-RO"/>
              </w:rPr>
              <w:t>Localitatea</w:t>
            </w:r>
            <w:r w:rsidR="0091510F" w:rsidRPr="00AA135A">
              <w:rPr>
                <w:rFonts w:ascii="Arial" w:hAnsi="Arial" w:cs="Arial"/>
                <w:lang w:val="ro-RO"/>
              </w:rPr>
              <w:t>, raion</w:t>
            </w:r>
            <w:r w:rsidR="00B3342F" w:rsidRPr="00AA135A">
              <w:rPr>
                <w:rFonts w:ascii="Arial" w:hAnsi="Arial" w:cs="Arial"/>
                <w:lang w:val="ro-RO"/>
              </w:rPr>
              <w:t>ul</w:t>
            </w:r>
            <w:r w:rsidRPr="00AA135A">
              <w:rPr>
                <w:rFonts w:ascii="Arial" w:hAnsi="Arial" w:cs="Arial"/>
                <w:lang w:val="ro-RO"/>
              </w:rPr>
              <w:t xml:space="preserve"> </w:t>
            </w:r>
          </w:p>
        </w:tc>
        <w:tc>
          <w:tcPr>
            <w:tcW w:w="4962" w:type="dxa"/>
          </w:tcPr>
          <w:p w14:paraId="0541D12E" w14:textId="77777777" w:rsidR="007D67A4" w:rsidRPr="00AA135A" w:rsidRDefault="007D67A4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7D67A4" w:rsidRPr="00AA135A" w14:paraId="6EC3488F" w14:textId="77777777" w:rsidTr="00C56480">
        <w:tc>
          <w:tcPr>
            <w:tcW w:w="5103" w:type="dxa"/>
          </w:tcPr>
          <w:p w14:paraId="00045C64" w14:textId="77777777" w:rsidR="007D67A4" w:rsidRPr="00AA135A" w:rsidRDefault="007D67A4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AA135A">
              <w:rPr>
                <w:rFonts w:ascii="Arial" w:hAnsi="Arial" w:cs="Arial"/>
                <w:lang w:val="ro-RO"/>
              </w:rPr>
              <w:t xml:space="preserve">Numărul </w:t>
            </w:r>
            <w:r w:rsidR="00AA135A">
              <w:rPr>
                <w:rFonts w:ascii="Arial" w:hAnsi="Arial" w:cs="Arial"/>
                <w:lang w:val="ro-RO"/>
              </w:rPr>
              <w:t xml:space="preserve">total de elevi </w:t>
            </w:r>
          </w:p>
        </w:tc>
        <w:tc>
          <w:tcPr>
            <w:tcW w:w="4962" w:type="dxa"/>
          </w:tcPr>
          <w:p w14:paraId="4259168F" w14:textId="77777777" w:rsidR="007D67A4" w:rsidRPr="00AA135A" w:rsidRDefault="007D67A4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8F006C" w:rsidRPr="00AA135A" w14:paraId="36EB85D2" w14:textId="77777777" w:rsidTr="00C56480">
        <w:tc>
          <w:tcPr>
            <w:tcW w:w="5103" w:type="dxa"/>
          </w:tcPr>
          <w:p w14:paraId="54C39121" w14:textId="77777777" w:rsidR="008F006C" w:rsidRPr="00AA135A" w:rsidRDefault="00FF396F" w:rsidP="00064CFD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AA135A">
              <w:rPr>
                <w:rFonts w:ascii="Arial" w:hAnsi="Arial" w:cs="Arial"/>
                <w:lang w:val="ro-RO"/>
              </w:rPr>
              <w:t>Promovabilitatea la BAC (</w:t>
            </w:r>
            <w:r w:rsidR="001C6091" w:rsidRPr="00AA135A">
              <w:rPr>
                <w:rFonts w:ascii="Arial" w:hAnsi="Arial" w:cs="Arial"/>
                <w:lang w:val="ro-RO"/>
              </w:rPr>
              <w:t>2019</w:t>
            </w:r>
            <w:r w:rsidR="008F006C" w:rsidRPr="00AA135A">
              <w:rPr>
                <w:rFonts w:ascii="Arial" w:hAnsi="Arial" w:cs="Arial"/>
                <w:lang w:val="ro-RO"/>
              </w:rPr>
              <w:t xml:space="preserve">) </w:t>
            </w:r>
          </w:p>
        </w:tc>
        <w:tc>
          <w:tcPr>
            <w:tcW w:w="4962" w:type="dxa"/>
          </w:tcPr>
          <w:p w14:paraId="6DA39081" w14:textId="77777777" w:rsidR="008F006C" w:rsidRPr="00AA135A" w:rsidRDefault="008F006C" w:rsidP="00064CFD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8F006C" w:rsidRPr="00AA135A" w14:paraId="57FDEC29" w14:textId="77777777" w:rsidTr="00C56480">
        <w:tc>
          <w:tcPr>
            <w:tcW w:w="5103" w:type="dxa"/>
          </w:tcPr>
          <w:p w14:paraId="0479A4EE" w14:textId="77777777" w:rsidR="008F006C" w:rsidRPr="00AA135A" w:rsidRDefault="00FF396F" w:rsidP="00064CFD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AA135A">
              <w:rPr>
                <w:rFonts w:ascii="Arial" w:hAnsi="Arial" w:cs="Arial"/>
                <w:lang w:val="ro-RO"/>
              </w:rPr>
              <w:t>Nota medie la BAC (</w:t>
            </w:r>
            <w:r w:rsidR="001C6091" w:rsidRPr="00AA135A">
              <w:rPr>
                <w:rFonts w:ascii="Arial" w:hAnsi="Arial" w:cs="Arial"/>
                <w:lang w:val="ro-RO"/>
              </w:rPr>
              <w:t>2019</w:t>
            </w:r>
            <w:r w:rsidR="008F006C" w:rsidRPr="00AA135A">
              <w:rPr>
                <w:rFonts w:ascii="Arial" w:hAnsi="Arial" w:cs="Arial"/>
                <w:lang w:val="ro-RO"/>
              </w:rPr>
              <w:t>)</w:t>
            </w:r>
          </w:p>
        </w:tc>
        <w:tc>
          <w:tcPr>
            <w:tcW w:w="4962" w:type="dxa"/>
          </w:tcPr>
          <w:p w14:paraId="49B8F78E" w14:textId="77777777" w:rsidR="008F006C" w:rsidRPr="00AA135A" w:rsidRDefault="008F006C" w:rsidP="00064CFD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7D67A4" w:rsidRPr="00B42852" w14:paraId="60C87C4F" w14:textId="77777777" w:rsidTr="00C56480">
        <w:tc>
          <w:tcPr>
            <w:tcW w:w="5103" w:type="dxa"/>
          </w:tcPr>
          <w:p w14:paraId="4359B81C" w14:textId="77777777" w:rsidR="007D67A4" w:rsidRPr="00AA135A" w:rsidRDefault="00986FBA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AA135A">
              <w:rPr>
                <w:rFonts w:ascii="Arial" w:hAnsi="Arial" w:cs="Arial"/>
                <w:lang w:val="ro-RO"/>
              </w:rPr>
              <w:t xml:space="preserve">Numărul </w:t>
            </w:r>
            <w:r w:rsidR="00AA135A">
              <w:rPr>
                <w:rFonts w:ascii="Arial" w:hAnsi="Arial" w:cs="Arial"/>
                <w:lang w:val="ro-RO"/>
              </w:rPr>
              <w:t>total al cadrelor didactice</w:t>
            </w:r>
            <w:r w:rsidRPr="00AA135A">
              <w:rPr>
                <w:rFonts w:ascii="Arial" w:hAnsi="Arial" w:cs="Arial"/>
                <w:lang w:val="ro-RO"/>
              </w:rPr>
              <w:t xml:space="preserve">  </w:t>
            </w:r>
          </w:p>
        </w:tc>
        <w:tc>
          <w:tcPr>
            <w:tcW w:w="4962" w:type="dxa"/>
          </w:tcPr>
          <w:p w14:paraId="63F8F47E" w14:textId="77777777" w:rsidR="007D67A4" w:rsidRPr="00AA135A" w:rsidRDefault="007D67A4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7D67A4" w:rsidRPr="00AA135A" w14:paraId="5E5CBF53" w14:textId="77777777" w:rsidTr="00C56480">
        <w:tc>
          <w:tcPr>
            <w:tcW w:w="5103" w:type="dxa"/>
          </w:tcPr>
          <w:p w14:paraId="0655CA2E" w14:textId="72A272BD" w:rsidR="007D67A4" w:rsidRPr="00AA135A" w:rsidRDefault="00E66F38" w:rsidP="00AA135A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AA135A">
              <w:rPr>
                <w:rFonts w:ascii="Arial" w:hAnsi="Arial" w:cs="Arial"/>
                <w:lang w:val="ro-RO"/>
              </w:rPr>
              <w:t xml:space="preserve">Numărul cadrelor didactice care </w:t>
            </w:r>
            <w:r w:rsidR="00AA135A">
              <w:rPr>
                <w:rFonts w:ascii="Arial" w:hAnsi="Arial" w:cs="Arial"/>
                <w:lang w:val="ro-RO"/>
              </w:rPr>
              <w:t xml:space="preserve">au participat la cursul acreditat Alfabetizare Digitală iniţiat de MECC în perioada august – septembrie 2020 </w:t>
            </w:r>
          </w:p>
        </w:tc>
        <w:tc>
          <w:tcPr>
            <w:tcW w:w="4962" w:type="dxa"/>
          </w:tcPr>
          <w:p w14:paraId="2439F445" w14:textId="77777777" w:rsidR="007D67A4" w:rsidRPr="00AA135A" w:rsidRDefault="007D67A4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AA135A" w:rsidRPr="00B42852" w14:paraId="59B069BC" w14:textId="77777777" w:rsidTr="00C56480">
        <w:tc>
          <w:tcPr>
            <w:tcW w:w="5103" w:type="dxa"/>
          </w:tcPr>
          <w:p w14:paraId="2724BF33" w14:textId="77777777" w:rsidR="00AA135A" w:rsidRPr="00AA135A" w:rsidRDefault="00AA135A" w:rsidP="00AA135A">
            <w:pPr>
              <w:spacing w:before="120" w:after="120"/>
              <w:rPr>
                <w:rFonts w:ascii="Arial" w:hAnsi="Arial" w:cs="Arial"/>
                <w:lang w:val="ro-RO"/>
              </w:rPr>
            </w:pPr>
            <w:r>
              <w:rPr>
                <w:rFonts w:ascii="Arial" w:hAnsi="Arial" w:cs="Arial"/>
                <w:lang w:val="ro-RO"/>
              </w:rPr>
              <w:t xml:space="preserve">Numărul cadrelor didactice care au participat la cursul acreditat de </w:t>
            </w:r>
            <w:r w:rsidRPr="00AA135A">
              <w:rPr>
                <w:rFonts w:ascii="Arial" w:hAnsi="Arial" w:cs="Arial"/>
                <w:lang w:val="ro-RO"/>
              </w:rPr>
              <w:t>”Dezvoltarea competențelor digitale ale cadrelor didactice, pentru predare-învățare-evaluare, cu G Suite pentru Educație”</w:t>
            </w:r>
            <w:r>
              <w:rPr>
                <w:rFonts w:ascii="Arial" w:hAnsi="Arial" w:cs="Arial"/>
                <w:lang w:val="ro-RO"/>
              </w:rPr>
              <w:t>, iniţiat de MECC în perioada august – septembrie 2020</w:t>
            </w:r>
          </w:p>
        </w:tc>
        <w:tc>
          <w:tcPr>
            <w:tcW w:w="4962" w:type="dxa"/>
          </w:tcPr>
          <w:p w14:paraId="47C7DE85" w14:textId="77777777" w:rsidR="00AA135A" w:rsidRPr="00AA135A" w:rsidRDefault="00AA135A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</w:tbl>
    <w:p w14:paraId="5FD52DD5" w14:textId="77777777" w:rsidR="008F006C" w:rsidRPr="00AA135A" w:rsidRDefault="008F006C" w:rsidP="00064CFD">
      <w:pPr>
        <w:rPr>
          <w:rFonts w:ascii="Arial" w:hAnsi="Arial" w:cs="Arial"/>
          <w:lang w:val="ro-RO"/>
        </w:rPr>
      </w:pPr>
    </w:p>
    <w:p w14:paraId="104C2ABC" w14:textId="77777777" w:rsidR="00E66F38" w:rsidRPr="00075994" w:rsidRDefault="00E66F38" w:rsidP="00075994">
      <w:pPr>
        <w:pStyle w:val="ListParagraph"/>
        <w:numPr>
          <w:ilvl w:val="0"/>
          <w:numId w:val="9"/>
        </w:numPr>
        <w:rPr>
          <w:rFonts w:ascii="Arial" w:hAnsi="Arial" w:cs="Arial"/>
          <w:b/>
          <w:lang w:val="ro-RO"/>
        </w:rPr>
      </w:pPr>
      <w:r w:rsidRPr="00075994">
        <w:rPr>
          <w:rFonts w:ascii="Arial" w:hAnsi="Arial" w:cs="Arial"/>
          <w:b/>
          <w:lang w:val="ro-RO"/>
        </w:rPr>
        <w:t xml:space="preserve">Informații despre realizările elevilor din instituție </w:t>
      </w:r>
    </w:p>
    <w:p w14:paraId="5510266B" w14:textId="77777777" w:rsidR="00E66F38" w:rsidRPr="00AA135A" w:rsidRDefault="001A2FFE" w:rsidP="00064CFD">
      <w:pPr>
        <w:rPr>
          <w:rFonts w:ascii="Arial" w:hAnsi="Arial" w:cs="Arial"/>
          <w:lang w:val="ro-RO"/>
        </w:rPr>
      </w:pPr>
      <w:r w:rsidRPr="00AA135A">
        <w:rPr>
          <w:rFonts w:ascii="Arial" w:hAnsi="Arial" w:cs="Arial"/>
          <w:lang w:val="ro-RO"/>
        </w:rPr>
        <w:t>Vă rugăm să listați participările și rezultatele obținute de elevi la diverse concursuri și olimpiade locale</w:t>
      </w:r>
      <w:r w:rsidR="00D52168" w:rsidRPr="00AA135A">
        <w:rPr>
          <w:rFonts w:ascii="Arial" w:hAnsi="Arial" w:cs="Arial"/>
          <w:lang w:val="ro-RO"/>
        </w:rPr>
        <w:t>, naționale</w:t>
      </w:r>
      <w:r w:rsidR="001F7E98" w:rsidRPr="00AA135A">
        <w:rPr>
          <w:rFonts w:ascii="Arial" w:hAnsi="Arial" w:cs="Arial"/>
          <w:lang w:val="ro-RO"/>
        </w:rPr>
        <w:t xml:space="preserve"> și internaționale</w:t>
      </w:r>
      <w:r w:rsidR="000C16B0" w:rsidRPr="00AA135A">
        <w:rPr>
          <w:rFonts w:ascii="Arial" w:hAnsi="Arial" w:cs="Arial"/>
          <w:lang w:val="ro-RO"/>
        </w:rPr>
        <w:t xml:space="preserve"> în ultimii 5 ani</w:t>
      </w:r>
      <w:r w:rsidR="001F7E98" w:rsidRPr="00AA135A">
        <w:rPr>
          <w:rFonts w:ascii="Arial" w:hAnsi="Arial" w:cs="Arial"/>
          <w:lang w:val="ro-RO"/>
        </w:rPr>
        <w:t>.</w:t>
      </w:r>
    </w:p>
    <w:p w14:paraId="679EB295" w14:textId="77777777" w:rsidR="00C10D18" w:rsidRDefault="00C10D18" w:rsidP="00E34422">
      <w:pPr>
        <w:rPr>
          <w:rFonts w:ascii="Arial" w:hAnsi="Arial" w:cs="Arial"/>
          <w:lang w:val="ro-RO"/>
        </w:rPr>
      </w:pPr>
    </w:p>
    <w:p w14:paraId="4E35E48E" w14:textId="77777777" w:rsidR="001315F7" w:rsidRDefault="001315F7" w:rsidP="00E34422">
      <w:pPr>
        <w:rPr>
          <w:rFonts w:ascii="Arial" w:hAnsi="Arial" w:cs="Arial"/>
          <w:lang w:val="ro-RO"/>
        </w:rPr>
      </w:pPr>
    </w:p>
    <w:p w14:paraId="048E010B" w14:textId="77777777" w:rsidR="001315F7" w:rsidRPr="00AA135A" w:rsidRDefault="001315F7" w:rsidP="00E34422">
      <w:pPr>
        <w:rPr>
          <w:rFonts w:ascii="Arial" w:hAnsi="Arial" w:cs="Arial"/>
          <w:lang w:val="ro-RO"/>
        </w:rPr>
      </w:pPr>
    </w:p>
    <w:p w14:paraId="56CAB439" w14:textId="77777777" w:rsidR="004F41A2" w:rsidRPr="00075994" w:rsidRDefault="004F41A2" w:rsidP="00075994">
      <w:pPr>
        <w:pStyle w:val="ListParagraph"/>
        <w:numPr>
          <w:ilvl w:val="0"/>
          <w:numId w:val="9"/>
        </w:numPr>
        <w:rPr>
          <w:rFonts w:ascii="Arial" w:hAnsi="Arial" w:cs="Arial"/>
          <w:b/>
          <w:lang w:val="ro-RO"/>
        </w:rPr>
      </w:pPr>
      <w:r w:rsidRPr="00075994">
        <w:rPr>
          <w:rFonts w:ascii="Arial" w:hAnsi="Arial" w:cs="Arial"/>
          <w:b/>
          <w:lang w:val="ro-RO"/>
        </w:rPr>
        <w:lastRenderedPageBreak/>
        <w:t>Informații despre experiența de participare în proiecte</w:t>
      </w:r>
      <w:r w:rsidR="00064CFD" w:rsidRPr="00075994">
        <w:rPr>
          <w:rFonts w:ascii="Arial" w:hAnsi="Arial" w:cs="Arial"/>
          <w:b/>
          <w:lang w:val="ro-RO"/>
        </w:rPr>
        <w:t xml:space="preserve"> </w:t>
      </w:r>
    </w:p>
    <w:p w14:paraId="3970D582" w14:textId="77777777" w:rsidR="004F41A2" w:rsidRPr="00AA135A" w:rsidRDefault="004F41A2" w:rsidP="00E34422">
      <w:pPr>
        <w:rPr>
          <w:rFonts w:ascii="Arial" w:hAnsi="Arial" w:cs="Arial"/>
          <w:lang w:val="ro-RO"/>
        </w:rPr>
      </w:pPr>
      <w:r w:rsidRPr="00AA135A">
        <w:rPr>
          <w:rFonts w:ascii="Arial" w:hAnsi="Arial" w:cs="Arial"/>
          <w:lang w:val="ro-RO"/>
        </w:rPr>
        <w:t xml:space="preserve">Vă rugăm să listați proiectele </w:t>
      </w:r>
      <w:r w:rsidR="00FF3108" w:rsidRPr="00AA135A">
        <w:rPr>
          <w:rFonts w:ascii="Arial" w:hAnsi="Arial" w:cs="Arial"/>
          <w:lang w:val="ro-RO"/>
        </w:rPr>
        <w:t>în care a fost implicată instituția Dvs. în ultimii 5 ani</w:t>
      </w:r>
      <w:r w:rsidR="00064CFD" w:rsidRPr="00AA135A">
        <w:rPr>
          <w:rFonts w:ascii="Arial" w:hAnsi="Arial" w:cs="Arial"/>
          <w:lang w:val="ro-RO"/>
        </w:rPr>
        <w:t>. Puteți copia tabelul pentru fiecare proiect în parte</w:t>
      </w:r>
      <w:r w:rsidR="001F7E98" w:rsidRPr="00AA135A">
        <w:rPr>
          <w:rFonts w:ascii="Arial" w:hAnsi="Arial" w:cs="Arial"/>
          <w:lang w:val="ro-RO"/>
        </w:rPr>
        <w:t>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686"/>
        <w:gridCol w:w="6411"/>
      </w:tblGrid>
      <w:tr w:rsidR="00064CFD" w:rsidRPr="00AA135A" w14:paraId="2804B96A" w14:textId="77777777" w:rsidTr="00E34422">
        <w:tc>
          <w:tcPr>
            <w:tcW w:w="3686" w:type="dxa"/>
          </w:tcPr>
          <w:p w14:paraId="38BBBE29" w14:textId="77777777" w:rsidR="00064CFD" w:rsidRPr="00AA135A" w:rsidRDefault="00064CFD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AA135A">
              <w:rPr>
                <w:rFonts w:ascii="Arial" w:hAnsi="Arial" w:cs="Arial"/>
                <w:lang w:val="ro-RO"/>
              </w:rPr>
              <w:t>Denumirea proiectului</w:t>
            </w:r>
          </w:p>
        </w:tc>
        <w:tc>
          <w:tcPr>
            <w:tcW w:w="6411" w:type="dxa"/>
          </w:tcPr>
          <w:p w14:paraId="157AEDE2" w14:textId="77777777" w:rsidR="00064CFD" w:rsidRPr="00AA135A" w:rsidRDefault="00064CFD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064CFD" w:rsidRPr="00AA135A" w14:paraId="588A38A3" w14:textId="77777777" w:rsidTr="00E34422">
        <w:tc>
          <w:tcPr>
            <w:tcW w:w="3686" w:type="dxa"/>
          </w:tcPr>
          <w:p w14:paraId="5849E7D4" w14:textId="77777777" w:rsidR="00064CFD" w:rsidRPr="00AA135A" w:rsidRDefault="00064CFD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AA135A">
              <w:rPr>
                <w:rFonts w:ascii="Arial" w:hAnsi="Arial" w:cs="Arial"/>
                <w:lang w:val="ro-RO"/>
              </w:rPr>
              <w:t>Finanțator</w:t>
            </w:r>
          </w:p>
        </w:tc>
        <w:tc>
          <w:tcPr>
            <w:tcW w:w="6411" w:type="dxa"/>
          </w:tcPr>
          <w:p w14:paraId="264FA56E" w14:textId="77777777" w:rsidR="00064CFD" w:rsidRPr="00AA135A" w:rsidRDefault="00064CFD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064CFD" w:rsidRPr="00AA135A" w14:paraId="1FD08F49" w14:textId="77777777" w:rsidTr="00E34422">
        <w:tc>
          <w:tcPr>
            <w:tcW w:w="3686" w:type="dxa"/>
          </w:tcPr>
          <w:p w14:paraId="49ABB096" w14:textId="77777777" w:rsidR="00064CFD" w:rsidRPr="00AA135A" w:rsidRDefault="00064CFD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AA135A">
              <w:rPr>
                <w:rFonts w:ascii="Arial" w:hAnsi="Arial" w:cs="Arial"/>
                <w:lang w:val="ro-RO"/>
              </w:rPr>
              <w:t>Perioada de implementare</w:t>
            </w:r>
          </w:p>
        </w:tc>
        <w:tc>
          <w:tcPr>
            <w:tcW w:w="6411" w:type="dxa"/>
          </w:tcPr>
          <w:p w14:paraId="5AA24F7F" w14:textId="77777777" w:rsidR="00064CFD" w:rsidRPr="00AA135A" w:rsidRDefault="00064CFD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064CFD" w:rsidRPr="00AA135A" w14:paraId="7109A512" w14:textId="77777777" w:rsidTr="00E34422">
        <w:tc>
          <w:tcPr>
            <w:tcW w:w="3686" w:type="dxa"/>
          </w:tcPr>
          <w:p w14:paraId="1F159653" w14:textId="77777777" w:rsidR="00064CFD" w:rsidRPr="00AA135A" w:rsidRDefault="00064CFD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AA135A">
              <w:rPr>
                <w:rFonts w:ascii="Arial" w:hAnsi="Arial" w:cs="Arial"/>
                <w:lang w:val="ro-RO"/>
              </w:rPr>
              <w:t>Scurtă descriere a proiectului</w:t>
            </w:r>
          </w:p>
        </w:tc>
        <w:tc>
          <w:tcPr>
            <w:tcW w:w="6411" w:type="dxa"/>
          </w:tcPr>
          <w:p w14:paraId="1A34A77A" w14:textId="77777777" w:rsidR="00064CFD" w:rsidRPr="00AA135A" w:rsidRDefault="00064CFD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064CFD" w:rsidRPr="00B42852" w14:paraId="53F888CA" w14:textId="77777777" w:rsidTr="00E34422">
        <w:tc>
          <w:tcPr>
            <w:tcW w:w="3686" w:type="dxa"/>
          </w:tcPr>
          <w:p w14:paraId="1A0E94C2" w14:textId="77777777" w:rsidR="00064CFD" w:rsidRPr="00AA135A" w:rsidRDefault="00064CFD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AA135A">
              <w:rPr>
                <w:rFonts w:ascii="Arial" w:hAnsi="Arial" w:cs="Arial"/>
                <w:lang w:val="ro-RO"/>
              </w:rPr>
              <w:t>Scurtă descriere a responsabilităților instituției</w:t>
            </w:r>
          </w:p>
        </w:tc>
        <w:tc>
          <w:tcPr>
            <w:tcW w:w="6411" w:type="dxa"/>
          </w:tcPr>
          <w:p w14:paraId="3C6D9BA3" w14:textId="77777777" w:rsidR="00064CFD" w:rsidRPr="00AA135A" w:rsidRDefault="00064CFD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064CFD" w:rsidRPr="00B42852" w14:paraId="3D09A5FC" w14:textId="77777777" w:rsidTr="00E34422">
        <w:tc>
          <w:tcPr>
            <w:tcW w:w="3686" w:type="dxa"/>
          </w:tcPr>
          <w:p w14:paraId="00A49FA7" w14:textId="77777777" w:rsidR="00064CFD" w:rsidRPr="00AA135A" w:rsidRDefault="00064CFD" w:rsidP="00064CFD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AA135A">
              <w:rPr>
                <w:rFonts w:ascii="Arial" w:hAnsi="Arial" w:cs="Arial"/>
                <w:lang w:val="ro-RO"/>
              </w:rPr>
              <w:t xml:space="preserve">Dificultățile întâmpinate la implementarea proiectului </w:t>
            </w:r>
          </w:p>
        </w:tc>
        <w:tc>
          <w:tcPr>
            <w:tcW w:w="6411" w:type="dxa"/>
          </w:tcPr>
          <w:p w14:paraId="468D7D38" w14:textId="77777777" w:rsidR="00064CFD" w:rsidRPr="00AA135A" w:rsidRDefault="00064CFD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064CFD" w:rsidRPr="00AA135A" w14:paraId="45077D8C" w14:textId="77777777" w:rsidTr="00E34422">
        <w:tc>
          <w:tcPr>
            <w:tcW w:w="3686" w:type="dxa"/>
          </w:tcPr>
          <w:p w14:paraId="36319548" w14:textId="77777777" w:rsidR="00064CFD" w:rsidRPr="00AA135A" w:rsidRDefault="00064CFD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AA135A">
              <w:rPr>
                <w:rFonts w:ascii="Arial" w:hAnsi="Arial" w:cs="Arial"/>
                <w:lang w:val="ro-RO"/>
              </w:rPr>
              <w:t>Rezultatele și realizările majore din cadrul proiectului</w:t>
            </w:r>
          </w:p>
        </w:tc>
        <w:tc>
          <w:tcPr>
            <w:tcW w:w="6411" w:type="dxa"/>
          </w:tcPr>
          <w:p w14:paraId="2738B1BE" w14:textId="77777777" w:rsidR="00064CFD" w:rsidRPr="00AA135A" w:rsidRDefault="00064CFD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</w:tbl>
    <w:p w14:paraId="4B682E30" w14:textId="77777777" w:rsidR="001F7E98" w:rsidRPr="00AA135A" w:rsidRDefault="001F7E98" w:rsidP="00064CFD">
      <w:pPr>
        <w:rPr>
          <w:rFonts w:ascii="Arial" w:hAnsi="Arial" w:cs="Arial"/>
          <w:b/>
          <w:lang w:val="ro-RO"/>
        </w:rPr>
      </w:pPr>
    </w:p>
    <w:p w14:paraId="76C0C877" w14:textId="77777777" w:rsidR="004F41A2" w:rsidRPr="001315F7" w:rsidRDefault="00064CFD" w:rsidP="001315F7">
      <w:pPr>
        <w:pStyle w:val="ListParagraph"/>
        <w:numPr>
          <w:ilvl w:val="0"/>
          <w:numId w:val="9"/>
        </w:numPr>
        <w:rPr>
          <w:rFonts w:ascii="Arial" w:hAnsi="Arial" w:cs="Arial"/>
          <w:b/>
          <w:lang w:val="ro-RO"/>
        </w:rPr>
      </w:pPr>
      <w:r w:rsidRPr="001315F7">
        <w:rPr>
          <w:rFonts w:ascii="Arial" w:hAnsi="Arial" w:cs="Arial"/>
          <w:b/>
          <w:lang w:val="ro-RO"/>
        </w:rPr>
        <w:t>I</w:t>
      </w:r>
      <w:r w:rsidR="004F41A2" w:rsidRPr="001315F7">
        <w:rPr>
          <w:rFonts w:ascii="Arial" w:hAnsi="Arial" w:cs="Arial"/>
          <w:b/>
          <w:lang w:val="ro-RO"/>
        </w:rPr>
        <w:t xml:space="preserve">nformații despre dotarea instituției cu echipament </w:t>
      </w:r>
      <w:r w:rsidRPr="001315F7">
        <w:rPr>
          <w:rFonts w:ascii="Arial" w:hAnsi="Arial" w:cs="Arial"/>
          <w:b/>
          <w:lang w:val="ro-RO"/>
        </w:rPr>
        <w:t>TIC</w:t>
      </w:r>
    </w:p>
    <w:p w14:paraId="5CD7860C" w14:textId="77777777" w:rsidR="00064CFD" w:rsidRPr="001315F7" w:rsidRDefault="0055196C" w:rsidP="00064CFD">
      <w:pPr>
        <w:rPr>
          <w:rFonts w:ascii="Arial" w:hAnsi="Arial" w:cs="Arial"/>
          <w:lang w:val="ro-RO"/>
        </w:rPr>
      </w:pPr>
      <w:r w:rsidRPr="001315F7">
        <w:rPr>
          <w:rFonts w:ascii="Arial" w:hAnsi="Arial" w:cs="Arial"/>
          <w:lang w:val="ro-RO"/>
        </w:rPr>
        <w:t>D</w:t>
      </w:r>
      <w:r w:rsidR="00BF771C" w:rsidRPr="001315F7">
        <w:rPr>
          <w:rFonts w:ascii="Arial" w:hAnsi="Arial" w:cs="Arial"/>
          <w:lang w:val="ro-RO"/>
        </w:rPr>
        <w:t xml:space="preserve">escrieți </w:t>
      </w:r>
      <w:r w:rsidR="00BA4E96" w:rsidRPr="001315F7">
        <w:rPr>
          <w:rFonts w:ascii="Arial" w:hAnsi="Arial" w:cs="Arial"/>
          <w:lang w:val="ro-RO"/>
        </w:rPr>
        <w:t xml:space="preserve">echipamentele TIC disponibile în instituția Dvs </w:t>
      </w:r>
      <w:r w:rsidR="008F006C" w:rsidRPr="001315F7">
        <w:rPr>
          <w:rFonts w:ascii="Arial" w:hAnsi="Arial" w:cs="Arial"/>
          <w:lang w:val="ro-RO"/>
        </w:rPr>
        <w:t xml:space="preserve">(computere, </w:t>
      </w:r>
      <w:r w:rsidR="00D52168" w:rsidRPr="001315F7">
        <w:rPr>
          <w:rFonts w:ascii="Arial" w:hAnsi="Arial" w:cs="Arial"/>
          <w:lang w:val="ro-RO"/>
        </w:rPr>
        <w:t xml:space="preserve">tablete, </w:t>
      </w:r>
      <w:r w:rsidR="008F006C" w:rsidRPr="001315F7">
        <w:rPr>
          <w:rFonts w:ascii="Arial" w:hAnsi="Arial" w:cs="Arial"/>
          <w:lang w:val="ro-RO"/>
        </w:rPr>
        <w:t>proiectoare, table interactive, televizoare, seturi de robotică, laboratoare digitale, etc.)</w:t>
      </w:r>
      <w:r w:rsidR="001F7E98" w:rsidRPr="001315F7">
        <w:rPr>
          <w:rFonts w:ascii="Arial" w:hAnsi="Arial" w:cs="Arial"/>
          <w:lang w:val="ro-RO"/>
        </w:rPr>
        <w:t>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395"/>
        <w:gridCol w:w="1275"/>
        <w:gridCol w:w="1418"/>
        <w:gridCol w:w="3417"/>
      </w:tblGrid>
      <w:tr w:rsidR="00BA4E96" w:rsidRPr="001315F7" w14:paraId="149C55BF" w14:textId="77777777" w:rsidTr="00E34422">
        <w:tc>
          <w:tcPr>
            <w:tcW w:w="4395" w:type="dxa"/>
          </w:tcPr>
          <w:p w14:paraId="533E6E46" w14:textId="77777777" w:rsidR="00BA4E96" w:rsidRPr="001315F7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1315F7">
              <w:rPr>
                <w:rFonts w:ascii="Arial" w:hAnsi="Arial" w:cs="Arial"/>
                <w:lang w:val="ro-RO"/>
              </w:rPr>
              <w:t xml:space="preserve">Denumirea </w:t>
            </w:r>
          </w:p>
        </w:tc>
        <w:tc>
          <w:tcPr>
            <w:tcW w:w="1275" w:type="dxa"/>
          </w:tcPr>
          <w:p w14:paraId="1D194D32" w14:textId="77777777" w:rsidR="00BA4E96" w:rsidRPr="001315F7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1315F7">
              <w:rPr>
                <w:rFonts w:ascii="Arial" w:hAnsi="Arial" w:cs="Arial"/>
                <w:lang w:val="ro-RO"/>
              </w:rPr>
              <w:t xml:space="preserve">Cantitatea </w:t>
            </w:r>
          </w:p>
        </w:tc>
        <w:tc>
          <w:tcPr>
            <w:tcW w:w="1418" w:type="dxa"/>
          </w:tcPr>
          <w:p w14:paraId="6EB341DD" w14:textId="77777777" w:rsidR="00BA4E96" w:rsidRPr="001315F7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1315F7">
              <w:rPr>
                <w:rFonts w:ascii="Arial" w:hAnsi="Arial" w:cs="Arial"/>
                <w:lang w:val="ro-RO"/>
              </w:rPr>
              <w:t xml:space="preserve">Anul procurării </w:t>
            </w:r>
          </w:p>
        </w:tc>
        <w:tc>
          <w:tcPr>
            <w:tcW w:w="3417" w:type="dxa"/>
          </w:tcPr>
          <w:p w14:paraId="6DF2BF28" w14:textId="77777777" w:rsidR="00BA4E96" w:rsidRPr="001315F7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1315F7">
              <w:rPr>
                <w:rFonts w:ascii="Arial" w:hAnsi="Arial" w:cs="Arial"/>
                <w:lang w:val="ro-RO"/>
              </w:rPr>
              <w:t xml:space="preserve">Numărul cadrelor didactice care folosesc echipamentul la ore </w:t>
            </w:r>
          </w:p>
        </w:tc>
      </w:tr>
      <w:tr w:rsidR="00BA4E96" w:rsidRPr="001315F7" w14:paraId="3A678664" w14:textId="77777777" w:rsidTr="00E34422">
        <w:tc>
          <w:tcPr>
            <w:tcW w:w="4395" w:type="dxa"/>
          </w:tcPr>
          <w:p w14:paraId="4C924FBC" w14:textId="77777777" w:rsidR="00BA4E96" w:rsidRPr="00F26223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1275" w:type="dxa"/>
          </w:tcPr>
          <w:p w14:paraId="2409C6DA" w14:textId="77777777" w:rsidR="00BA4E96" w:rsidRPr="00F26223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1418" w:type="dxa"/>
          </w:tcPr>
          <w:p w14:paraId="261E4DB9" w14:textId="77777777" w:rsidR="00BA4E96" w:rsidRPr="00F26223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3417" w:type="dxa"/>
          </w:tcPr>
          <w:p w14:paraId="73987258" w14:textId="77777777" w:rsidR="00BA4E96" w:rsidRPr="001315F7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BA4E96" w:rsidRPr="001315F7" w14:paraId="5791D7CE" w14:textId="77777777" w:rsidTr="00E34422">
        <w:tc>
          <w:tcPr>
            <w:tcW w:w="4395" w:type="dxa"/>
          </w:tcPr>
          <w:p w14:paraId="309B7DE0" w14:textId="77777777" w:rsidR="00BA4E96" w:rsidRPr="001315F7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1275" w:type="dxa"/>
          </w:tcPr>
          <w:p w14:paraId="5838C228" w14:textId="77777777" w:rsidR="00BA4E96" w:rsidRPr="001315F7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1418" w:type="dxa"/>
          </w:tcPr>
          <w:p w14:paraId="147D52D3" w14:textId="77777777" w:rsidR="00BA4E96" w:rsidRPr="001315F7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3417" w:type="dxa"/>
          </w:tcPr>
          <w:p w14:paraId="26DF1769" w14:textId="77777777" w:rsidR="00BA4E96" w:rsidRPr="001315F7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BA4E96" w:rsidRPr="001315F7" w14:paraId="5D814DBC" w14:textId="77777777" w:rsidTr="00E34422">
        <w:tc>
          <w:tcPr>
            <w:tcW w:w="4395" w:type="dxa"/>
          </w:tcPr>
          <w:p w14:paraId="1110F0AD" w14:textId="77777777" w:rsidR="00BA4E96" w:rsidRPr="001315F7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1275" w:type="dxa"/>
          </w:tcPr>
          <w:p w14:paraId="51EDD378" w14:textId="77777777" w:rsidR="00BA4E96" w:rsidRPr="001315F7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1418" w:type="dxa"/>
          </w:tcPr>
          <w:p w14:paraId="2BD68C65" w14:textId="77777777" w:rsidR="00BA4E96" w:rsidRPr="001315F7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3417" w:type="dxa"/>
          </w:tcPr>
          <w:p w14:paraId="60D4C473" w14:textId="77777777" w:rsidR="00BA4E96" w:rsidRPr="001315F7" w:rsidRDefault="00BA4E96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986FBA" w:rsidRPr="001315F7" w14:paraId="15798449" w14:textId="77777777" w:rsidTr="00E34422">
        <w:tc>
          <w:tcPr>
            <w:tcW w:w="4395" w:type="dxa"/>
          </w:tcPr>
          <w:p w14:paraId="44901CF5" w14:textId="77777777" w:rsidR="00986FBA" w:rsidRPr="001315F7" w:rsidRDefault="00986FBA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1275" w:type="dxa"/>
          </w:tcPr>
          <w:p w14:paraId="67B3BFEA" w14:textId="77777777" w:rsidR="00986FBA" w:rsidRPr="001315F7" w:rsidRDefault="00986FBA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1418" w:type="dxa"/>
          </w:tcPr>
          <w:p w14:paraId="75D656D6" w14:textId="77777777" w:rsidR="00986FBA" w:rsidRPr="001315F7" w:rsidRDefault="00986FBA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3417" w:type="dxa"/>
          </w:tcPr>
          <w:p w14:paraId="3ACE3FFC" w14:textId="77777777" w:rsidR="00986FBA" w:rsidRPr="001315F7" w:rsidRDefault="00986FBA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</w:tbl>
    <w:p w14:paraId="71D4A0E9" w14:textId="77777777" w:rsidR="00986FBA" w:rsidRDefault="00986FBA" w:rsidP="00E34422">
      <w:pPr>
        <w:spacing w:before="120" w:after="120" w:line="240" w:lineRule="auto"/>
        <w:rPr>
          <w:rFonts w:ascii="Arial" w:hAnsi="Arial" w:cs="Arial"/>
          <w:b/>
          <w:lang w:val="ro-RO"/>
        </w:rPr>
      </w:pPr>
    </w:p>
    <w:p w14:paraId="4EF36027" w14:textId="69136304" w:rsidR="00F93385" w:rsidRPr="00A00C80" w:rsidRDefault="00F93385" w:rsidP="00F93385">
      <w:pPr>
        <w:pStyle w:val="ListParagraph"/>
        <w:numPr>
          <w:ilvl w:val="0"/>
          <w:numId w:val="9"/>
        </w:numPr>
        <w:rPr>
          <w:rFonts w:ascii="Arial" w:hAnsi="Arial" w:cs="Arial"/>
          <w:b/>
          <w:lang w:val="ro-RO"/>
        </w:rPr>
      </w:pPr>
      <w:r w:rsidRPr="00F93385">
        <w:rPr>
          <w:rFonts w:ascii="Arial" w:hAnsi="Arial" w:cs="Arial"/>
          <w:b/>
          <w:lang w:val="ro-RO"/>
        </w:rPr>
        <w:t xml:space="preserve">Informații despre dotarea instituției </w:t>
      </w:r>
      <w:r w:rsidR="00A00C80">
        <w:rPr>
          <w:rFonts w:ascii="Arial" w:hAnsi="Arial" w:cs="Arial"/>
          <w:b/>
          <w:lang w:val="ro-RO"/>
        </w:rPr>
        <w:t xml:space="preserve">cu </w:t>
      </w:r>
      <w:r w:rsidR="00F2069A">
        <w:rPr>
          <w:rFonts w:ascii="Arial" w:hAnsi="Arial" w:cs="Arial"/>
          <w:b/>
          <w:lang w:val="ro-RO"/>
        </w:rPr>
        <w:t xml:space="preserve">rețea de internet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977"/>
        <w:gridCol w:w="1985"/>
        <w:gridCol w:w="2137"/>
        <w:gridCol w:w="3406"/>
      </w:tblGrid>
      <w:tr w:rsidR="00F93385" w:rsidRPr="001315F7" w14:paraId="4E781215" w14:textId="77777777" w:rsidTr="003E18B9">
        <w:tc>
          <w:tcPr>
            <w:tcW w:w="2977" w:type="dxa"/>
          </w:tcPr>
          <w:p w14:paraId="69BC9394" w14:textId="430E9986" w:rsidR="00F93385" w:rsidRPr="001315F7" w:rsidRDefault="00F2069A" w:rsidP="00EF1D8B">
            <w:pPr>
              <w:spacing w:before="120" w:after="120"/>
              <w:rPr>
                <w:rFonts w:ascii="Arial" w:hAnsi="Arial" w:cs="Arial"/>
                <w:lang w:val="ro-RO"/>
              </w:rPr>
            </w:pPr>
            <w:r>
              <w:rPr>
                <w:rFonts w:ascii="Arial" w:hAnsi="Arial" w:cs="Arial"/>
                <w:lang w:val="ro-RO"/>
              </w:rPr>
              <w:t xml:space="preserve">Providerul de internet </w:t>
            </w:r>
          </w:p>
        </w:tc>
        <w:tc>
          <w:tcPr>
            <w:tcW w:w="1985" w:type="dxa"/>
          </w:tcPr>
          <w:p w14:paraId="027685B0" w14:textId="3F1BB31F" w:rsidR="00F93385" w:rsidRPr="001315F7" w:rsidRDefault="00F2069A" w:rsidP="00EF1D8B">
            <w:pPr>
              <w:spacing w:before="120" w:after="120"/>
              <w:rPr>
                <w:rFonts w:ascii="Arial" w:hAnsi="Arial" w:cs="Arial"/>
                <w:lang w:val="ro-RO"/>
              </w:rPr>
            </w:pPr>
            <w:r>
              <w:rPr>
                <w:rFonts w:ascii="Arial" w:hAnsi="Arial" w:cs="Arial"/>
                <w:lang w:val="ro-RO"/>
              </w:rPr>
              <w:t xml:space="preserve">Viteza transferului de date </w:t>
            </w:r>
            <w:r w:rsidR="00B051F2">
              <w:rPr>
                <w:rFonts w:ascii="Arial" w:hAnsi="Arial" w:cs="Arial"/>
                <w:lang w:val="ro-RO"/>
              </w:rPr>
              <w:t>(Mbps)</w:t>
            </w:r>
          </w:p>
        </w:tc>
        <w:tc>
          <w:tcPr>
            <w:tcW w:w="2137" w:type="dxa"/>
          </w:tcPr>
          <w:p w14:paraId="17F35A27" w14:textId="6E9C5DAE" w:rsidR="00F93385" w:rsidRPr="001315F7" w:rsidRDefault="00F2069A" w:rsidP="00EF1D8B">
            <w:pPr>
              <w:spacing w:before="120" w:after="120"/>
              <w:rPr>
                <w:rFonts w:ascii="Arial" w:hAnsi="Arial" w:cs="Arial"/>
                <w:lang w:val="ro-RO"/>
              </w:rPr>
            </w:pPr>
            <w:r>
              <w:rPr>
                <w:rFonts w:ascii="Arial" w:hAnsi="Arial" w:cs="Arial"/>
                <w:lang w:val="ro-RO"/>
              </w:rPr>
              <w:t>Există acoperire Wi-Fi?</w:t>
            </w:r>
            <w:r w:rsidR="00F93385" w:rsidRPr="001315F7">
              <w:rPr>
                <w:rFonts w:ascii="Arial" w:hAnsi="Arial" w:cs="Arial"/>
                <w:lang w:val="ro-RO"/>
              </w:rPr>
              <w:t xml:space="preserve"> </w:t>
            </w:r>
          </w:p>
        </w:tc>
        <w:tc>
          <w:tcPr>
            <w:tcW w:w="3406" w:type="dxa"/>
          </w:tcPr>
          <w:p w14:paraId="6DD639E6" w14:textId="318550AF" w:rsidR="00F93385" w:rsidRPr="00A00C80" w:rsidRDefault="00A00C80" w:rsidP="00791C3A">
            <w:pPr>
              <w:spacing w:before="120" w:after="120"/>
              <w:rPr>
                <w:rFonts w:ascii="Arial" w:hAnsi="Arial" w:cs="Arial"/>
                <w:i/>
                <w:lang w:val="ro-RO"/>
              </w:rPr>
            </w:pPr>
            <w:r>
              <w:rPr>
                <w:rFonts w:ascii="Arial" w:hAnsi="Arial" w:cs="Arial"/>
                <w:lang w:val="ro-RO"/>
              </w:rPr>
              <w:t>Câte puncte de acces are rețeaua locală (</w:t>
            </w:r>
            <w:r>
              <w:rPr>
                <w:rFonts w:ascii="Arial" w:hAnsi="Arial" w:cs="Arial"/>
                <w:i/>
                <w:lang w:val="ro-RO"/>
              </w:rPr>
              <w:t>câte dispozitive pot fi conectate simultan prin cablu</w:t>
            </w:r>
            <w:r w:rsidR="00B051F2">
              <w:rPr>
                <w:rFonts w:ascii="Arial" w:hAnsi="Arial" w:cs="Arial"/>
                <w:i/>
                <w:lang w:val="ro-RO"/>
              </w:rPr>
              <w:t>)</w:t>
            </w:r>
            <w:r>
              <w:rPr>
                <w:rFonts w:ascii="Arial" w:hAnsi="Arial" w:cs="Arial"/>
                <w:i/>
                <w:lang w:val="ro-RO"/>
              </w:rPr>
              <w:t>?</w:t>
            </w:r>
          </w:p>
        </w:tc>
      </w:tr>
      <w:tr w:rsidR="00F93385" w:rsidRPr="001315F7" w14:paraId="26508AB9" w14:textId="77777777" w:rsidTr="003E18B9">
        <w:tc>
          <w:tcPr>
            <w:tcW w:w="2977" w:type="dxa"/>
          </w:tcPr>
          <w:p w14:paraId="6F5A8E43" w14:textId="77777777" w:rsidR="00F93385" w:rsidRPr="00F26223" w:rsidRDefault="00F93385" w:rsidP="00EF1D8B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1985" w:type="dxa"/>
          </w:tcPr>
          <w:p w14:paraId="001089FE" w14:textId="77777777" w:rsidR="00F93385" w:rsidRPr="00F26223" w:rsidRDefault="00F93385" w:rsidP="00EF1D8B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2137" w:type="dxa"/>
          </w:tcPr>
          <w:p w14:paraId="158A8D3F" w14:textId="77777777" w:rsidR="00F93385" w:rsidRPr="00F26223" w:rsidRDefault="00F93385" w:rsidP="00EF1D8B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  <w:tc>
          <w:tcPr>
            <w:tcW w:w="3406" w:type="dxa"/>
          </w:tcPr>
          <w:p w14:paraId="7F5977A9" w14:textId="77777777" w:rsidR="00F93385" w:rsidRPr="001315F7" w:rsidRDefault="00F93385" w:rsidP="00EF1D8B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</w:tbl>
    <w:p w14:paraId="27CAD927" w14:textId="77777777" w:rsidR="00F93385" w:rsidRPr="00F93385" w:rsidRDefault="00F93385" w:rsidP="00E34422">
      <w:pPr>
        <w:spacing w:before="120" w:after="120" w:line="240" w:lineRule="auto"/>
        <w:rPr>
          <w:rFonts w:ascii="Arial" w:hAnsi="Arial" w:cs="Arial"/>
          <w:b/>
        </w:rPr>
      </w:pPr>
    </w:p>
    <w:p w14:paraId="2BF982D0" w14:textId="77777777" w:rsidR="00220515" w:rsidRPr="001315F7" w:rsidRDefault="00220515" w:rsidP="00F93385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Arial" w:hAnsi="Arial" w:cs="Arial"/>
          <w:b/>
          <w:lang w:val="ro-RO"/>
        </w:rPr>
      </w:pPr>
      <w:r w:rsidRPr="001315F7">
        <w:rPr>
          <w:rFonts w:ascii="Arial" w:hAnsi="Arial" w:cs="Arial"/>
          <w:b/>
          <w:lang w:val="ro-RO"/>
        </w:rPr>
        <w:t xml:space="preserve">Echipa de implementare </w:t>
      </w:r>
      <w:r w:rsidRPr="001315F7">
        <w:rPr>
          <w:rFonts w:ascii="Arial" w:hAnsi="Arial" w:cs="Arial"/>
          <w:lang w:val="ro-RO"/>
        </w:rPr>
        <w:t>(minim 4 persoane)</w:t>
      </w:r>
    </w:p>
    <w:p w14:paraId="1E1C30A5" w14:textId="77777777" w:rsidR="00986FBA" w:rsidRPr="001315F7" w:rsidRDefault="00220515" w:rsidP="00220515">
      <w:pPr>
        <w:spacing w:before="120" w:after="120" w:line="240" w:lineRule="auto"/>
        <w:rPr>
          <w:rFonts w:ascii="Arial" w:hAnsi="Arial" w:cs="Arial"/>
          <w:lang w:val="ro-RO"/>
        </w:rPr>
      </w:pPr>
      <w:r w:rsidRPr="001315F7">
        <w:rPr>
          <w:rFonts w:ascii="Arial" w:hAnsi="Arial" w:cs="Arial"/>
          <w:lang w:val="ro-RO"/>
        </w:rPr>
        <w:t xml:space="preserve">Prezentați succint echipa. Indicați experiența relevantă a fiecărui </w:t>
      </w:r>
      <w:r w:rsidR="001315F7">
        <w:rPr>
          <w:rFonts w:ascii="Arial" w:hAnsi="Arial" w:cs="Arial"/>
          <w:lang w:val="ro-RO"/>
        </w:rPr>
        <w:t xml:space="preserve">membru al echipei </w:t>
      </w:r>
      <w:r w:rsidRPr="001315F7">
        <w:rPr>
          <w:rFonts w:ascii="Arial" w:hAnsi="Arial" w:cs="Arial"/>
          <w:lang w:val="ro-RO"/>
        </w:rPr>
        <w:t xml:space="preserve">și </w:t>
      </w:r>
      <w:r w:rsidR="001315F7">
        <w:rPr>
          <w:rFonts w:ascii="Arial" w:hAnsi="Arial" w:cs="Arial"/>
          <w:lang w:val="ro-RO"/>
        </w:rPr>
        <w:t xml:space="preserve">care va fi </w:t>
      </w:r>
      <w:r w:rsidRPr="001315F7">
        <w:rPr>
          <w:rFonts w:ascii="Arial" w:hAnsi="Arial" w:cs="Arial"/>
          <w:lang w:val="ro-RO"/>
        </w:rPr>
        <w:t>rolul fiecăruia în proiect</w:t>
      </w:r>
      <w:r w:rsidR="0055196C" w:rsidRPr="001315F7">
        <w:rPr>
          <w:rFonts w:ascii="Arial" w:hAnsi="Arial" w:cs="Arial"/>
          <w:lang w:val="ro-RO"/>
        </w:rPr>
        <w:t>. Copiați și completați tabelul pentru fiecare persoană în parte</w:t>
      </w:r>
      <w:r w:rsidR="00B529B5" w:rsidRPr="001315F7">
        <w:rPr>
          <w:rFonts w:ascii="Arial" w:hAnsi="Arial" w:cs="Arial"/>
          <w:lang w:val="ro-RO"/>
        </w:rPr>
        <w:t>. Recomandăm să includeți în echipă cel puțin 1 reprezentant al administrației instituției și cel puțin 2 cadre didactice</w:t>
      </w:r>
      <w:r w:rsidR="001F7E98" w:rsidRPr="001315F7">
        <w:rPr>
          <w:rFonts w:ascii="Arial" w:hAnsi="Arial" w:cs="Arial"/>
          <w:lang w:val="ro-RO"/>
        </w:rPr>
        <w:t xml:space="preserve"> care predau discip</w:t>
      </w:r>
      <w:r w:rsidR="001315F7">
        <w:rPr>
          <w:rFonts w:ascii="Arial" w:hAnsi="Arial" w:cs="Arial"/>
          <w:lang w:val="ro-RO"/>
        </w:rPr>
        <w:t>linele reale, domeniul STEM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261"/>
        <w:gridCol w:w="7229"/>
      </w:tblGrid>
      <w:tr w:rsidR="007E51A9" w:rsidRPr="001315F7" w14:paraId="0A6E38AC" w14:textId="77777777" w:rsidTr="00E34422">
        <w:tc>
          <w:tcPr>
            <w:tcW w:w="3261" w:type="dxa"/>
          </w:tcPr>
          <w:p w14:paraId="3A82DD91" w14:textId="77777777" w:rsidR="007E51A9" w:rsidRPr="001315F7" w:rsidRDefault="007E51A9" w:rsidP="0072327B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1315F7">
              <w:rPr>
                <w:rFonts w:ascii="Arial" w:hAnsi="Arial" w:cs="Arial"/>
                <w:lang w:val="ro-RO"/>
              </w:rPr>
              <w:t>Numele și prenumele</w:t>
            </w:r>
          </w:p>
        </w:tc>
        <w:tc>
          <w:tcPr>
            <w:tcW w:w="7229" w:type="dxa"/>
          </w:tcPr>
          <w:p w14:paraId="497AE349" w14:textId="77777777" w:rsidR="007E51A9" w:rsidRPr="001315F7" w:rsidRDefault="007E51A9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7E51A9" w:rsidRPr="001315F7" w14:paraId="5DA40AE0" w14:textId="77777777" w:rsidTr="00E34422">
        <w:tc>
          <w:tcPr>
            <w:tcW w:w="3261" w:type="dxa"/>
          </w:tcPr>
          <w:p w14:paraId="4180C719" w14:textId="77777777" w:rsidR="007E51A9" w:rsidRPr="001315F7" w:rsidRDefault="007E51A9" w:rsidP="0072327B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1315F7">
              <w:rPr>
                <w:rFonts w:ascii="Arial" w:hAnsi="Arial" w:cs="Arial"/>
                <w:lang w:val="ro-RO"/>
              </w:rPr>
              <w:t>Disciplina predată și funcția</w:t>
            </w:r>
          </w:p>
        </w:tc>
        <w:tc>
          <w:tcPr>
            <w:tcW w:w="7229" w:type="dxa"/>
          </w:tcPr>
          <w:p w14:paraId="0462CECC" w14:textId="77777777" w:rsidR="007E51A9" w:rsidRPr="001315F7" w:rsidRDefault="007E51A9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7E51A9" w:rsidRPr="001315F7" w14:paraId="45171876" w14:textId="77777777" w:rsidTr="00E34422">
        <w:tc>
          <w:tcPr>
            <w:tcW w:w="3261" w:type="dxa"/>
          </w:tcPr>
          <w:p w14:paraId="79421800" w14:textId="77777777" w:rsidR="007E51A9" w:rsidRPr="001315F7" w:rsidRDefault="007E51A9" w:rsidP="0072327B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1315F7">
              <w:rPr>
                <w:rFonts w:ascii="Arial" w:hAnsi="Arial" w:cs="Arial"/>
                <w:lang w:val="ro-RO"/>
              </w:rPr>
              <w:t>Experiența de predare (ani)</w:t>
            </w:r>
          </w:p>
        </w:tc>
        <w:tc>
          <w:tcPr>
            <w:tcW w:w="7229" w:type="dxa"/>
          </w:tcPr>
          <w:p w14:paraId="779FB607" w14:textId="77777777" w:rsidR="007E51A9" w:rsidRPr="001315F7" w:rsidRDefault="007E51A9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7E51A9" w:rsidRPr="001315F7" w14:paraId="2BD017CD" w14:textId="77777777" w:rsidTr="00E34422">
        <w:tc>
          <w:tcPr>
            <w:tcW w:w="3261" w:type="dxa"/>
          </w:tcPr>
          <w:p w14:paraId="221252B1" w14:textId="77777777" w:rsidR="007E51A9" w:rsidRPr="001315F7" w:rsidRDefault="007E51A9" w:rsidP="0072327B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1315F7">
              <w:rPr>
                <w:rFonts w:ascii="Arial" w:hAnsi="Arial" w:cs="Arial"/>
                <w:lang w:val="ro-RO"/>
              </w:rPr>
              <w:t>Realizări, experiență relevantă</w:t>
            </w:r>
          </w:p>
        </w:tc>
        <w:tc>
          <w:tcPr>
            <w:tcW w:w="7229" w:type="dxa"/>
          </w:tcPr>
          <w:p w14:paraId="33FB1263" w14:textId="77777777" w:rsidR="007E51A9" w:rsidRPr="001315F7" w:rsidRDefault="007E51A9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  <w:p w14:paraId="41FD41BF" w14:textId="77777777" w:rsidR="007E51A9" w:rsidRPr="001315F7" w:rsidRDefault="007E51A9" w:rsidP="00E34422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</w:tbl>
    <w:p w14:paraId="692DDE06" w14:textId="77777777" w:rsidR="00220515" w:rsidRPr="00AA135A" w:rsidRDefault="00220515" w:rsidP="00220515">
      <w:pPr>
        <w:spacing w:before="120" w:after="120" w:line="240" w:lineRule="auto"/>
        <w:rPr>
          <w:rFonts w:ascii="Arial" w:hAnsi="Arial" w:cs="Arial"/>
          <w:lang w:val="ro-RO"/>
        </w:rPr>
      </w:pPr>
    </w:p>
    <w:p w14:paraId="1FAB821E" w14:textId="77777777" w:rsidR="00220515" w:rsidRPr="001315F7" w:rsidRDefault="0055196C" w:rsidP="00F93385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Arial" w:hAnsi="Arial" w:cs="Arial"/>
          <w:b/>
          <w:lang w:val="ro-RO"/>
        </w:rPr>
      </w:pPr>
      <w:r w:rsidRPr="001315F7">
        <w:rPr>
          <w:rFonts w:ascii="Arial" w:hAnsi="Arial" w:cs="Arial"/>
          <w:b/>
          <w:lang w:val="ro-RO"/>
        </w:rPr>
        <w:t>Rezultate scontat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505"/>
        <w:gridCol w:w="2000"/>
      </w:tblGrid>
      <w:tr w:rsidR="0055196C" w:rsidRPr="00AA135A" w14:paraId="03229DBD" w14:textId="77777777" w:rsidTr="00E34422">
        <w:tc>
          <w:tcPr>
            <w:tcW w:w="8505" w:type="dxa"/>
          </w:tcPr>
          <w:p w14:paraId="11AB8EFF" w14:textId="77777777" w:rsidR="0055196C" w:rsidRPr="00AA135A" w:rsidRDefault="0055196C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AA135A">
              <w:rPr>
                <w:rFonts w:ascii="Arial" w:hAnsi="Arial" w:cs="Arial"/>
                <w:lang w:val="ro-RO"/>
              </w:rPr>
              <w:t>Numărul de elevi care vor fi implicați în activitățile desfășurate în Clasa Viitorului</w:t>
            </w:r>
          </w:p>
        </w:tc>
        <w:tc>
          <w:tcPr>
            <w:tcW w:w="2000" w:type="dxa"/>
          </w:tcPr>
          <w:p w14:paraId="7D9974CB" w14:textId="77777777" w:rsidR="0055196C" w:rsidRPr="00AA135A" w:rsidRDefault="0055196C" w:rsidP="00220515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  <w:tr w:rsidR="0055196C" w:rsidRPr="00B42852" w14:paraId="3CB9098D" w14:textId="77777777" w:rsidTr="00E34422">
        <w:tc>
          <w:tcPr>
            <w:tcW w:w="8505" w:type="dxa"/>
          </w:tcPr>
          <w:p w14:paraId="620A173A" w14:textId="77777777" w:rsidR="0055196C" w:rsidRPr="00AA135A" w:rsidRDefault="0055196C">
            <w:pPr>
              <w:spacing w:before="120" w:after="120"/>
              <w:rPr>
                <w:rFonts w:ascii="Arial" w:hAnsi="Arial" w:cs="Arial"/>
                <w:lang w:val="ro-RO"/>
              </w:rPr>
            </w:pPr>
            <w:r w:rsidRPr="00AA135A">
              <w:rPr>
                <w:rFonts w:ascii="Arial" w:hAnsi="Arial" w:cs="Arial"/>
                <w:lang w:val="ro-RO"/>
              </w:rPr>
              <w:t xml:space="preserve">Numărul de profesori care vor fi implicați în activitățile desfășurate în Clasa Viitorului </w:t>
            </w:r>
          </w:p>
        </w:tc>
        <w:tc>
          <w:tcPr>
            <w:tcW w:w="2000" w:type="dxa"/>
          </w:tcPr>
          <w:p w14:paraId="3829F56C" w14:textId="77777777" w:rsidR="0055196C" w:rsidRPr="00AA135A" w:rsidRDefault="0055196C" w:rsidP="00220515">
            <w:pPr>
              <w:spacing w:before="120" w:after="120"/>
              <w:rPr>
                <w:rFonts w:ascii="Arial" w:hAnsi="Arial" w:cs="Arial"/>
                <w:lang w:val="ro-RO"/>
              </w:rPr>
            </w:pPr>
          </w:p>
        </w:tc>
      </w:tr>
    </w:tbl>
    <w:p w14:paraId="7ECD978E" w14:textId="77777777" w:rsidR="001F7E98" w:rsidRPr="00AA135A" w:rsidRDefault="001F7E98" w:rsidP="00E34422">
      <w:pPr>
        <w:spacing w:before="120" w:after="120" w:line="240" w:lineRule="auto"/>
        <w:rPr>
          <w:rFonts w:ascii="Arial" w:hAnsi="Arial" w:cs="Arial"/>
          <w:lang w:val="ro-RO"/>
        </w:rPr>
      </w:pPr>
    </w:p>
    <w:p w14:paraId="303C148E" w14:textId="77777777" w:rsidR="001315F7" w:rsidRPr="001315F7" w:rsidRDefault="00B3342F" w:rsidP="00F93385">
      <w:pPr>
        <w:pStyle w:val="ListParagraph"/>
        <w:numPr>
          <w:ilvl w:val="0"/>
          <w:numId w:val="9"/>
        </w:numPr>
        <w:spacing w:before="120" w:after="120" w:line="240" w:lineRule="auto"/>
        <w:rPr>
          <w:lang w:val="it-IT"/>
        </w:rPr>
      </w:pPr>
      <w:r w:rsidRPr="001315F7">
        <w:rPr>
          <w:rFonts w:ascii="Arial" w:hAnsi="Arial" w:cs="Arial"/>
          <w:b/>
          <w:lang w:val="ro-RO"/>
        </w:rPr>
        <w:t>De ce credeți că</w:t>
      </w:r>
      <w:r w:rsidR="00C10D18" w:rsidRPr="001315F7">
        <w:rPr>
          <w:rFonts w:ascii="Arial" w:hAnsi="Arial" w:cs="Arial"/>
          <w:b/>
          <w:lang w:val="ro-RO"/>
        </w:rPr>
        <w:t xml:space="preserve"> participarea în proiectul ”</w:t>
      </w:r>
      <w:r w:rsidR="004742D0" w:rsidRPr="001315F7">
        <w:rPr>
          <w:rFonts w:ascii="Arial" w:hAnsi="Arial" w:cs="Arial"/>
          <w:b/>
          <w:lang w:val="ro-RO"/>
        </w:rPr>
        <w:t>Clasa Viitorului</w:t>
      </w:r>
      <w:r w:rsidR="00C10D18" w:rsidRPr="001315F7">
        <w:rPr>
          <w:rFonts w:ascii="Arial" w:hAnsi="Arial" w:cs="Arial"/>
          <w:b/>
          <w:lang w:val="ro-RO"/>
        </w:rPr>
        <w:t>”</w:t>
      </w:r>
      <w:r w:rsidR="00C11091" w:rsidRPr="001315F7">
        <w:rPr>
          <w:rFonts w:ascii="Arial" w:hAnsi="Arial" w:cs="Arial"/>
          <w:b/>
          <w:lang w:val="ro-RO"/>
        </w:rPr>
        <w:t xml:space="preserve"> </w:t>
      </w:r>
      <w:r w:rsidR="00711CB4" w:rsidRPr="001315F7">
        <w:rPr>
          <w:rFonts w:ascii="Arial" w:hAnsi="Arial" w:cs="Arial"/>
          <w:b/>
          <w:lang w:val="ro-RO"/>
        </w:rPr>
        <w:t>est</w:t>
      </w:r>
      <w:r w:rsidR="000D47B4" w:rsidRPr="001315F7">
        <w:rPr>
          <w:rFonts w:ascii="Arial" w:hAnsi="Arial" w:cs="Arial"/>
          <w:b/>
          <w:lang w:val="ro-RO"/>
        </w:rPr>
        <w:t>e important</w:t>
      </w:r>
      <w:r w:rsidR="00C10D18" w:rsidRPr="001315F7">
        <w:rPr>
          <w:rFonts w:ascii="Arial" w:hAnsi="Arial" w:cs="Arial"/>
          <w:b/>
          <w:lang w:val="ro-RO"/>
        </w:rPr>
        <w:t>ă</w:t>
      </w:r>
      <w:r w:rsidR="000D47B4" w:rsidRPr="001315F7">
        <w:rPr>
          <w:rFonts w:ascii="Arial" w:hAnsi="Arial" w:cs="Arial"/>
          <w:b/>
          <w:lang w:val="ro-RO"/>
        </w:rPr>
        <w:t xml:space="preserve"> pentru dezvoltarea </w:t>
      </w:r>
      <w:r w:rsidR="00530790" w:rsidRPr="001315F7">
        <w:rPr>
          <w:rFonts w:ascii="Arial" w:hAnsi="Arial" w:cs="Arial"/>
          <w:b/>
          <w:lang w:val="ro-RO"/>
        </w:rPr>
        <w:t>instituției</w:t>
      </w:r>
      <w:r w:rsidRPr="001315F7">
        <w:rPr>
          <w:rFonts w:ascii="Arial" w:hAnsi="Arial" w:cs="Arial"/>
          <w:b/>
          <w:lang w:val="ro-RO"/>
        </w:rPr>
        <w:t xml:space="preserve"> Dvs.?</w:t>
      </w:r>
      <w:r w:rsidR="00EC1453" w:rsidRPr="001315F7">
        <w:rPr>
          <w:rFonts w:ascii="Arial" w:hAnsi="Arial" w:cs="Arial"/>
          <w:b/>
          <w:lang w:val="ro-RO"/>
        </w:rPr>
        <w:t xml:space="preserve"> </w:t>
      </w:r>
    </w:p>
    <w:p w14:paraId="0BED49B4" w14:textId="77777777" w:rsidR="00C10D18" w:rsidRPr="001315F7" w:rsidRDefault="00C10D18" w:rsidP="001315F7">
      <w:pPr>
        <w:spacing w:before="120" w:after="120" w:line="240" w:lineRule="auto"/>
        <w:rPr>
          <w:lang w:val="it-IT"/>
        </w:rPr>
      </w:pPr>
      <w:r w:rsidRPr="001315F7">
        <w:rPr>
          <w:rFonts w:ascii="Arial" w:hAnsi="Arial" w:cs="Arial"/>
          <w:lang w:val="ro-RO"/>
        </w:rPr>
        <w:t xml:space="preserve">Explicați cum ar putea contribui aceasta la pregătirea elevilor, astfel ca ei să facă faţă unui viitor competitiv </w:t>
      </w:r>
      <w:r w:rsidR="00220515" w:rsidRPr="001315F7">
        <w:rPr>
          <w:rFonts w:ascii="Arial" w:hAnsi="Arial" w:cs="Arial"/>
          <w:lang w:val="ro-RO"/>
        </w:rPr>
        <w:t>în era digitală</w:t>
      </w:r>
      <w:r w:rsidR="001F7E98" w:rsidRPr="001315F7">
        <w:rPr>
          <w:lang w:val="it-IT"/>
        </w:rPr>
        <w:t>.</w:t>
      </w:r>
    </w:p>
    <w:p w14:paraId="689BB128" w14:textId="1973D420" w:rsidR="00236BB8" w:rsidRDefault="00236BB8" w:rsidP="00270DCC">
      <w:pPr>
        <w:rPr>
          <w:lang w:val="it-IT"/>
        </w:rPr>
      </w:pPr>
    </w:p>
    <w:p w14:paraId="0B9D965C" w14:textId="08450D67" w:rsidR="00791C3A" w:rsidRDefault="00791C3A" w:rsidP="00270DCC">
      <w:pPr>
        <w:rPr>
          <w:lang w:val="it-IT"/>
        </w:rPr>
      </w:pPr>
    </w:p>
    <w:p w14:paraId="5C1FCC02" w14:textId="6A7FD428" w:rsidR="00791C3A" w:rsidRDefault="00791C3A" w:rsidP="00270DCC">
      <w:pPr>
        <w:rPr>
          <w:lang w:val="it-IT"/>
        </w:rPr>
      </w:pPr>
    </w:p>
    <w:p w14:paraId="44FAFB9E" w14:textId="7E24A1C3" w:rsidR="00791C3A" w:rsidRDefault="00791C3A" w:rsidP="00270DCC">
      <w:pPr>
        <w:rPr>
          <w:lang w:val="it-IT"/>
        </w:rPr>
      </w:pPr>
    </w:p>
    <w:p w14:paraId="5E5EA5C8" w14:textId="32F04080" w:rsidR="00791C3A" w:rsidRDefault="00791C3A" w:rsidP="00270DCC">
      <w:pPr>
        <w:rPr>
          <w:lang w:val="it-IT"/>
        </w:rPr>
      </w:pPr>
    </w:p>
    <w:p w14:paraId="45E737EE" w14:textId="77777777" w:rsidR="00791C3A" w:rsidRPr="00AA135A" w:rsidRDefault="00791C3A" w:rsidP="00270DCC">
      <w:pPr>
        <w:rPr>
          <w:lang w:val="it-IT"/>
        </w:rPr>
      </w:pPr>
    </w:p>
    <w:p w14:paraId="37E8339C" w14:textId="77777777" w:rsidR="00270DCC" w:rsidRPr="001315F7" w:rsidRDefault="00270DCC" w:rsidP="00F93385">
      <w:pPr>
        <w:pStyle w:val="ListParagraph"/>
        <w:numPr>
          <w:ilvl w:val="0"/>
          <w:numId w:val="9"/>
        </w:numPr>
        <w:rPr>
          <w:rFonts w:ascii="Arial" w:hAnsi="Arial" w:cs="Arial"/>
          <w:b/>
          <w:lang w:val="ro-RO"/>
        </w:rPr>
      </w:pPr>
      <w:r w:rsidRPr="001315F7">
        <w:rPr>
          <w:rFonts w:ascii="Arial" w:hAnsi="Arial" w:cs="Arial"/>
          <w:b/>
          <w:lang w:val="ro-RO"/>
        </w:rPr>
        <w:t>Spațiul pentru Clasa</w:t>
      </w:r>
      <w:r w:rsidRPr="001315F7">
        <w:rPr>
          <w:rFonts w:ascii="Arial" w:hAnsi="Arial" w:cs="Arial"/>
          <w:lang w:val="it-IT"/>
        </w:rPr>
        <w:t xml:space="preserve"> </w:t>
      </w:r>
      <w:r w:rsidRPr="001315F7">
        <w:rPr>
          <w:rFonts w:ascii="Arial" w:hAnsi="Arial" w:cs="Arial"/>
          <w:b/>
          <w:lang w:val="ro-RO"/>
        </w:rPr>
        <w:t>V</w:t>
      </w:r>
      <w:r w:rsidR="00884F65" w:rsidRPr="001315F7">
        <w:rPr>
          <w:rFonts w:ascii="Arial" w:hAnsi="Arial" w:cs="Arial"/>
          <w:b/>
          <w:lang w:val="ro-RO"/>
        </w:rPr>
        <w:t xml:space="preserve">iitorului </w:t>
      </w:r>
    </w:p>
    <w:p w14:paraId="6210A69C" w14:textId="77777777" w:rsidR="0014605E" w:rsidRPr="001315F7" w:rsidRDefault="0014605E" w:rsidP="00270DCC">
      <w:pPr>
        <w:rPr>
          <w:rFonts w:ascii="Arial" w:hAnsi="Arial" w:cs="Arial"/>
          <w:lang w:val="ro-RO"/>
        </w:rPr>
      </w:pPr>
      <w:r w:rsidRPr="001315F7">
        <w:rPr>
          <w:rFonts w:ascii="Arial" w:hAnsi="Arial" w:cs="Arial"/>
          <w:lang w:val="ro-RO"/>
        </w:rPr>
        <w:t xml:space="preserve">Prezentați pe scurt </w:t>
      </w:r>
      <w:r w:rsidR="00B84A9F" w:rsidRPr="001315F7">
        <w:rPr>
          <w:rFonts w:ascii="Arial" w:hAnsi="Arial" w:cs="Arial"/>
          <w:lang w:val="ro-RO"/>
        </w:rPr>
        <w:t>informații despre</w:t>
      </w:r>
      <w:r w:rsidRPr="001315F7">
        <w:rPr>
          <w:rFonts w:ascii="Arial" w:hAnsi="Arial" w:cs="Arial"/>
          <w:lang w:val="ro-RO"/>
        </w:rPr>
        <w:t xml:space="preserve"> spațiul </w:t>
      </w:r>
      <w:r w:rsidR="00270DCC" w:rsidRPr="001315F7">
        <w:rPr>
          <w:rFonts w:ascii="Arial" w:hAnsi="Arial" w:cs="Arial"/>
          <w:lang w:val="ro-RO"/>
        </w:rPr>
        <w:t xml:space="preserve">pe care îl puteți aloca pentru </w:t>
      </w:r>
      <w:r w:rsidRPr="001315F7">
        <w:rPr>
          <w:rFonts w:ascii="Arial" w:hAnsi="Arial" w:cs="Arial"/>
          <w:lang w:val="ro-RO"/>
        </w:rPr>
        <w:t>Clas</w:t>
      </w:r>
      <w:r w:rsidR="00C56480" w:rsidRPr="001315F7">
        <w:rPr>
          <w:rFonts w:ascii="Arial" w:hAnsi="Arial" w:cs="Arial"/>
          <w:lang w:val="ro-RO"/>
        </w:rPr>
        <w:t>a</w:t>
      </w:r>
      <w:r w:rsidRPr="001315F7">
        <w:rPr>
          <w:rFonts w:ascii="Arial" w:hAnsi="Arial" w:cs="Arial"/>
          <w:lang w:val="ro-RO"/>
        </w:rPr>
        <w:t xml:space="preserve"> Viitorului</w:t>
      </w:r>
      <w:r w:rsidR="00270DCC" w:rsidRPr="001315F7">
        <w:rPr>
          <w:rFonts w:ascii="Arial" w:hAnsi="Arial" w:cs="Arial"/>
          <w:lang w:val="ro-RO"/>
        </w:rPr>
        <w:t xml:space="preserve"> în </w:t>
      </w:r>
      <w:r w:rsidR="00C56480" w:rsidRPr="001315F7">
        <w:rPr>
          <w:rFonts w:ascii="Arial" w:hAnsi="Arial" w:cs="Arial"/>
          <w:lang w:val="ro-RO"/>
        </w:rPr>
        <w:t>instituția</w:t>
      </w:r>
      <w:r w:rsidR="00270DCC" w:rsidRPr="001315F7">
        <w:rPr>
          <w:rFonts w:ascii="Arial" w:hAnsi="Arial" w:cs="Arial"/>
          <w:lang w:val="ro-RO"/>
        </w:rPr>
        <w:t xml:space="preserve"> Dvs. </w:t>
      </w:r>
      <w:r w:rsidRPr="001315F7">
        <w:rPr>
          <w:rFonts w:ascii="Arial" w:hAnsi="Arial" w:cs="Arial"/>
          <w:lang w:val="ro-RO"/>
        </w:rPr>
        <w:t xml:space="preserve">Indicați suprafața și tipul încăperii </w:t>
      </w:r>
      <w:r w:rsidR="00C56480" w:rsidRPr="001315F7">
        <w:rPr>
          <w:rFonts w:ascii="Arial" w:hAnsi="Arial" w:cs="Arial"/>
          <w:lang w:val="ro-RO"/>
        </w:rPr>
        <w:t xml:space="preserve">și, </w:t>
      </w:r>
      <w:r w:rsidR="00270DCC" w:rsidRPr="001315F7">
        <w:rPr>
          <w:rFonts w:ascii="Arial" w:hAnsi="Arial" w:cs="Arial"/>
          <w:lang w:val="ro-RO"/>
        </w:rPr>
        <w:t>după posibilitate</w:t>
      </w:r>
      <w:r w:rsidR="00C56480" w:rsidRPr="001315F7">
        <w:rPr>
          <w:rFonts w:ascii="Arial" w:hAnsi="Arial" w:cs="Arial"/>
          <w:lang w:val="ro-RO"/>
        </w:rPr>
        <w:t>,</w:t>
      </w:r>
      <w:r w:rsidR="00270DCC" w:rsidRPr="001315F7">
        <w:rPr>
          <w:rFonts w:ascii="Arial" w:hAnsi="Arial" w:cs="Arial"/>
          <w:lang w:val="ro-RO"/>
        </w:rPr>
        <w:t xml:space="preserve"> </w:t>
      </w:r>
      <w:r w:rsidR="00D52168" w:rsidRPr="001315F7">
        <w:rPr>
          <w:rFonts w:ascii="Arial" w:hAnsi="Arial" w:cs="Arial"/>
          <w:lang w:val="ro-RO"/>
        </w:rPr>
        <w:t xml:space="preserve">descrieți cum vedeți </w:t>
      </w:r>
      <w:r w:rsidRPr="001315F7">
        <w:rPr>
          <w:rFonts w:ascii="Arial" w:hAnsi="Arial" w:cs="Arial"/>
          <w:lang w:val="ro-RO"/>
        </w:rPr>
        <w:t xml:space="preserve">amenajarea spațiului, mobila și designul interior (maxim 1 pagină). Pot fi anexate fișiere PDF sau imagini. </w:t>
      </w:r>
      <w:r w:rsidR="00EB705C" w:rsidRPr="001315F7">
        <w:rPr>
          <w:rFonts w:ascii="Arial" w:hAnsi="Arial" w:cs="Arial"/>
          <w:lang w:val="ro-RO"/>
        </w:rPr>
        <w:t>Pen</w:t>
      </w:r>
      <w:r w:rsidR="001315F7">
        <w:rPr>
          <w:rFonts w:ascii="Arial" w:hAnsi="Arial" w:cs="Arial"/>
          <w:lang w:val="ro-RO"/>
        </w:rPr>
        <w:t xml:space="preserve">tru exemple de amenajare </w:t>
      </w:r>
      <w:r w:rsidR="00EB705C" w:rsidRPr="001315F7">
        <w:rPr>
          <w:rFonts w:ascii="Arial" w:hAnsi="Arial" w:cs="Arial"/>
          <w:lang w:val="ro-RO"/>
        </w:rPr>
        <w:t>consulta</w:t>
      </w:r>
      <w:r w:rsidR="001315F7">
        <w:rPr>
          <w:rFonts w:ascii="Arial" w:hAnsi="Arial" w:cs="Arial"/>
          <w:lang w:val="ro-RO"/>
        </w:rPr>
        <w:t>ţi</w:t>
      </w:r>
      <w:r w:rsidR="00EB705C" w:rsidRPr="001315F7">
        <w:rPr>
          <w:rFonts w:ascii="Arial" w:hAnsi="Arial" w:cs="Arial"/>
          <w:lang w:val="ro-RO"/>
        </w:rPr>
        <w:t xml:space="preserve"> </w:t>
      </w:r>
      <w:hyperlink r:id="rId12" w:history="1">
        <w:r w:rsidR="00EB705C" w:rsidRPr="001315F7">
          <w:rPr>
            <w:rStyle w:val="Hyperlink"/>
            <w:rFonts w:ascii="Arial" w:hAnsi="Arial" w:cs="Arial"/>
            <w:lang w:val="ro-RO"/>
          </w:rPr>
          <w:t>Ghidul</w:t>
        </w:r>
        <w:r w:rsidR="00870DA1" w:rsidRPr="001315F7">
          <w:rPr>
            <w:rStyle w:val="Hyperlink"/>
            <w:rFonts w:ascii="Arial" w:hAnsi="Arial" w:cs="Arial"/>
            <w:lang w:val="ro-RO"/>
          </w:rPr>
          <w:t xml:space="preserve"> de</w:t>
        </w:r>
        <w:r w:rsidR="004E36DF" w:rsidRPr="001315F7">
          <w:rPr>
            <w:rStyle w:val="Hyperlink"/>
            <w:rFonts w:ascii="Arial" w:hAnsi="Arial" w:cs="Arial"/>
            <w:lang w:val="ro-RO"/>
          </w:rPr>
          <w:t xml:space="preserve"> amenajare a Clasei Viitorului</w:t>
        </w:r>
        <w:r w:rsidR="00870DA1" w:rsidRPr="001315F7">
          <w:rPr>
            <w:rStyle w:val="Hyperlink"/>
            <w:rFonts w:ascii="Arial" w:hAnsi="Arial" w:cs="Arial"/>
            <w:lang w:val="ro-RO"/>
          </w:rPr>
          <w:t xml:space="preserve"> </w:t>
        </w:r>
      </w:hyperlink>
      <w:r w:rsidR="00EB705C" w:rsidRPr="001315F7">
        <w:rPr>
          <w:rFonts w:ascii="Arial" w:hAnsi="Arial" w:cs="Arial"/>
          <w:lang w:val="ro-RO"/>
        </w:rPr>
        <w:t xml:space="preserve"> </w:t>
      </w:r>
    </w:p>
    <w:p w14:paraId="33D49EB1" w14:textId="77777777" w:rsidR="00E1443F" w:rsidRPr="00AA135A" w:rsidRDefault="00E1443F" w:rsidP="00270DCC">
      <w:pPr>
        <w:rPr>
          <w:rFonts w:ascii="Arial" w:hAnsi="Arial" w:cs="Arial"/>
          <w:i/>
          <w:lang w:val="ro-RO"/>
        </w:rPr>
      </w:pPr>
    </w:p>
    <w:p w14:paraId="7ED8B4FA" w14:textId="77777777" w:rsidR="00836ADE" w:rsidRPr="001315F7" w:rsidRDefault="00836ADE" w:rsidP="00F93385">
      <w:pPr>
        <w:pStyle w:val="ListParagraph"/>
        <w:numPr>
          <w:ilvl w:val="0"/>
          <w:numId w:val="9"/>
        </w:numPr>
        <w:rPr>
          <w:rFonts w:ascii="Arial" w:hAnsi="Arial" w:cs="Arial"/>
          <w:b/>
        </w:rPr>
      </w:pPr>
      <w:r w:rsidRPr="001315F7">
        <w:rPr>
          <w:rFonts w:ascii="Arial" w:hAnsi="Arial" w:cs="Arial"/>
          <w:b/>
          <w:lang w:val="ro-RO"/>
        </w:rPr>
        <w:lastRenderedPageBreak/>
        <w:t>Contribuți</w:t>
      </w:r>
      <w:r w:rsidR="00E1443F" w:rsidRPr="001315F7">
        <w:rPr>
          <w:rFonts w:ascii="Arial" w:hAnsi="Arial" w:cs="Arial"/>
          <w:b/>
          <w:lang w:val="ro-RO"/>
        </w:rPr>
        <w:t>a</w:t>
      </w:r>
      <w:r w:rsidRPr="001315F7">
        <w:rPr>
          <w:rFonts w:ascii="Arial" w:hAnsi="Arial" w:cs="Arial"/>
          <w:b/>
          <w:lang w:val="ro-RO"/>
        </w:rPr>
        <w:t xml:space="preserve"> proprie </w:t>
      </w:r>
    </w:p>
    <w:p w14:paraId="5AA3E25D" w14:textId="152EB510" w:rsidR="003329AB" w:rsidRDefault="00836ADE" w:rsidP="00836ADE">
      <w:pPr>
        <w:rPr>
          <w:rFonts w:ascii="Arial" w:hAnsi="Arial" w:cs="Arial"/>
          <w:lang w:val="ro-RO"/>
        </w:rPr>
      </w:pPr>
      <w:r w:rsidRPr="001315F7">
        <w:rPr>
          <w:rFonts w:ascii="Arial" w:hAnsi="Arial" w:cs="Arial"/>
          <w:lang w:val="ro-RO"/>
        </w:rPr>
        <w:t xml:space="preserve">În cazul </w:t>
      </w:r>
      <w:r w:rsidR="001315F7">
        <w:rPr>
          <w:rFonts w:ascii="Arial" w:hAnsi="Arial" w:cs="Arial"/>
          <w:lang w:val="ro-RO"/>
        </w:rPr>
        <w:t xml:space="preserve">în care şcoala Dvs. este selectată în proiect, </w:t>
      </w:r>
      <w:r w:rsidRPr="001315F7">
        <w:rPr>
          <w:rFonts w:ascii="Arial" w:hAnsi="Arial" w:cs="Arial"/>
          <w:lang w:val="ro-RO"/>
        </w:rPr>
        <w:t xml:space="preserve">veți avea posibilitate să efectuați lucrările de </w:t>
      </w:r>
      <w:r w:rsidRPr="003329AB">
        <w:rPr>
          <w:rFonts w:ascii="Arial" w:hAnsi="Arial" w:cs="Arial"/>
          <w:lang w:val="ro-RO"/>
        </w:rPr>
        <w:t xml:space="preserve">reparație </w:t>
      </w:r>
      <w:r w:rsidRPr="001315F7">
        <w:rPr>
          <w:rFonts w:ascii="Arial" w:hAnsi="Arial" w:cs="Arial"/>
          <w:lang w:val="ro-RO"/>
        </w:rPr>
        <w:t xml:space="preserve">a spațiului </w:t>
      </w:r>
      <w:r w:rsidR="00FF396F" w:rsidRPr="001315F7">
        <w:rPr>
          <w:rFonts w:ascii="Arial" w:hAnsi="Arial" w:cs="Arial"/>
          <w:lang w:val="ro-RO"/>
        </w:rPr>
        <w:t xml:space="preserve">din resurse proprii în </w:t>
      </w:r>
      <w:r w:rsidR="003329AB">
        <w:rPr>
          <w:rFonts w:ascii="Arial" w:hAnsi="Arial" w:cs="Arial"/>
          <w:lang w:val="ro-RO"/>
        </w:rPr>
        <w:t xml:space="preserve">perioada </w:t>
      </w:r>
      <w:r w:rsidR="00B42852">
        <w:rPr>
          <w:rFonts w:ascii="Arial" w:hAnsi="Arial" w:cs="Arial"/>
          <w:lang w:val="ro-RO"/>
        </w:rPr>
        <w:t>dec</w:t>
      </w:r>
      <w:bookmarkStart w:id="0" w:name="_GoBack"/>
      <w:bookmarkEnd w:id="0"/>
      <w:r w:rsidR="003329AB">
        <w:rPr>
          <w:rFonts w:ascii="Arial" w:hAnsi="Arial" w:cs="Arial"/>
          <w:lang w:val="ro-RO"/>
        </w:rPr>
        <w:t xml:space="preserve">embrie 2020 – </w:t>
      </w:r>
      <w:r w:rsidR="00791C3A">
        <w:rPr>
          <w:rFonts w:ascii="Arial" w:hAnsi="Arial" w:cs="Arial"/>
          <w:lang w:val="ro-RO"/>
        </w:rPr>
        <w:t>aprilie</w:t>
      </w:r>
      <w:r w:rsidR="003329AB">
        <w:rPr>
          <w:rFonts w:ascii="Arial" w:hAnsi="Arial" w:cs="Arial"/>
          <w:lang w:val="ro-RO"/>
        </w:rPr>
        <w:t xml:space="preserve"> 2021?</w:t>
      </w:r>
    </w:p>
    <w:p w14:paraId="37A05BBE" w14:textId="77777777" w:rsidR="00836ADE" w:rsidRPr="00AA135A" w:rsidRDefault="00836ADE" w:rsidP="00836ADE">
      <w:pPr>
        <w:pStyle w:val="ListParagraph"/>
        <w:numPr>
          <w:ilvl w:val="0"/>
          <w:numId w:val="7"/>
        </w:numPr>
        <w:rPr>
          <w:rFonts w:ascii="Arial" w:hAnsi="Arial" w:cs="Arial"/>
          <w:lang w:val="ro-RO"/>
        </w:rPr>
      </w:pPr>
      <w:r w:rsidRPr="00AA135A">
        <w:rPr>
          <w:rFonts w:ascii="Arial" w:hAnsi="Arial" w:cs="Arial"/>
          <w:lang w:val="ro-RO"/>
        </w:rPr>
        <w:t xml:space="preserve">Da </w:t>
      </w:r>
    </w:p>
    <w:p w14:paraId="1DEC507B" w14:textId="77777777" w:rsidR="00836ADE" w:rsidRPr="00AA135A" w:rsidRDefault="00836ADE" w:rsidP="00836ADE">
      <w:pPr>
        <w:pStyle w:val="ListParagraph"/>
        <w:numPr>
          <w:ilvl w:val="0"/>
          <w:numId w:val="7"/>
        </w:numPr>
        <w:rPr>
          <w:rFonts w:ascii="Arial" w:hAnsi="Arial" w:cs="Arial"/>
          <w:lang w:val="ro-RO"/>
        </w:rPr>
      </w:pPr>
      <w:r w:rsidRPr="00AA135A">
        <w:rPr>
          <w:rFonts w:ascii="Arial" w:hAnsi="Arial" w:cs="Arial"/>
          <w:lang w:val="ro-RO"/>
        </w:rPr>
        <w:t xml:space="preserve">Nu </w:t>
      </w:r>
    </w:p>
    <w:p w14:paraId="3DC095C3" w14:textId="6A3414AB" w:rsidR="00AB58AB" w:rsidRPr="00AA135A" w:rsidRDefault="00AB58AB" w:rsidP="00AB58AB">
      <w:pPr>
        <w:rPr>
          <w:rFonts w:ascii="Arial" w:hAnsi="Arial" w:cs="Arial"/>
          <w:lang w:val="ro-RO"/>
        </w:rPr>
      </w:pPr>
    </w:p>
    <w:p w14:paraId="203E1DE1" w14:textId="77777777" w:rsidR="00F26223" w:rsidRDefault="00AB58AB" w:rsidP="00F26223">
      <w:pPr>
        <w:rPr>
          <w:rFonts w:ascii="Arial" w:hAnsi="Arial" w:cs="Arial"/>
          <w:b/>
          <w:lang w:val="ro-RO"/>
        </w:rPr>
      </w:pPr>
      <w:r w:rsidRPr="00AA135A">
        <w:rPr>
          <w:rFonts w:ascii="Arial" w:hAnsi="Arial" w:cs="Arial"/>
          <w:b/>
          <w:lang w:val="ro-RO"/>
        </w:rPr>
        <w:t>Anexe</w:t>
      </w:r>
    </w:p>
    <w:p w14:paraId="0A0CF185" w14:textId="77777777" w:rsidR="00F26223" w:rsidRPr="00F26223" w:rsidRDefault="00AB58AB" w:rsidP="00F26223">
      <w:pPr>
        <w:pStyle w:val="ListParagraph"/>
        <w:numPr>
          <w:ilvl w:val="0"/>
          <w:numId w:val="10"/>
        </w:numPr>
        <w:rPr>
          <w:rFonts w:ascii="Arial" w:hAnsi="Arial" w:cs="Arial"/>
          <w:b/>
          <w:lang w:val="ro-RO"/>
        </w:rPr>
      </w:pPr>
      <w:r w:rsidRPr="00F26223">
        <w:rPr>
          <w:rFonts w:ascii="Arial" w:hAnsi="Arial" w:cs="Arial"/>
          <w:lang w:val="ro-RO"/>
        </w:rPr>
        <w:t xml:space="preserve">Curriculum Vitae pentru fiecare membru al echipei de proiect (4 profesori), cu informații relevante proiectului (maximum 2 pagini). Puteți folosi formatul </w:t>
      </w:r>
      <w:hyperlink r:id="rId13" w:history="1">
        <w:r w:rsidRPr="00F26223">
          <w:rPr>
            <w:rStyle w:val="Hyperlink"/>
            <w:rFonts w:ascii="Arial" w:hAnsi="Arial" w:cs="Arial"/>
            <w:lang w:val="ro-RO"/>
          </w:rPr>
          <w:t>Europass</w:t>
        </w:r>
      </w:hyperlink>
      <w:r w:rsidRPr="00F26223">
        <w:rPr>
          <w:rFonts w:ascii="Arial" w:hAnsi="Arial" w:cs="Arial"/>
          <w:lang w:val="ro-RO"/>
        </w:rPr>
        <w:t xml:space="preserve">, </w:t>
      </w:r>
    </w:p>
    <w:p w14:paraId="2D9A384F" w14:textId="77777777" w:rsidR="00AB58AB" w:rsidRPr="00F26223" w:rsidRDefault="00AB58AB" w:rsidP="00F26223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lang w:val="ro-RO"/>
        </w:rPr>
      </w:pPr>
      <w:r w:rsidRPr="00F26223">
        <w:rPr>
          <w:rFonts w:ascii="Arial" w:hAnsi="Arial" w:cs="Arial"/>
          <w:lang w:val="ro-RO"/>
        </w:rPr>
        <w:t xml:space="preserve">Scrisoare de angajament de efectuare a reparației în sala oferită pentru Clasa Viitorului, conform </w:t>
      </w:r>
      <w:hyperlink r:id="rId14" w:history="1">
        <w:r w:rsidRPr="00F26223">
          <w:rPr>
            <w:rStyle w:val="Hyperlink"/>
            <w:rFonts w:ascii="Arial" w:hAnsi="Arial" w:cs="Arial"/>
            <w:lang w:val="ro-RO"/>
          </w:rPr>
          <w:t xml:space="preserve">Ghidului de </w:t>
        </w:r>
        <w:r w:rsidR="00B710D5" w:rsidRPr="00F26223">
          <w:rPr>
            <w:rStyle w:val="Hyperlink"/>
            <w:rFonts w:ascii="Arial" w:hAnsi="Arial" w:cs="Arial"/>
            <w:lang w:val="ro-RO"/>
          </w:rPr>
          <w:t>amenajare a Clasei Viitorului</w:t>
        </w:r>
      </w:hyperlink>
      <w:r w:rsidRPr="00F26223">
        <w:rPr>
          <w:rFonts w:ascii="Arial" w:hAnsi="Arial" w:cs="Arial"/>
          <w:lang w:val="ro-RO"/>
        </w:rPr>
        <w:t>, cu semnătura directorului și ștampila instituției;</w:t>
      </w:r>
    </w:p>
    <w:p w14:paraId="66EB8750" w14:textId="07D2B623" w:rsidR="00AB58AB" w:rsidRPr="004B77DD" w:rsidRDefault="00F26223" w:rsidP="004B77DD">
      <w:pPr>
        <w:pStyle w:val="ListParagraph"/>
        <w:numPr>
          <w:ilvl w:val="0"/>
          <w:numId w:val="10"/>
        </w:numPr>
        <w:rPr>
          <w:rFonts w:ascii="Arial" w:hAnsi="Arial" w:cs="Arial"/>
          <w:lang w:val="ro-RO"/>
        </w:rPr>
      </w:pPr>
      <w:r w:rsidRPr="00F26223">
        <w:rPr>
          <w:rFonts w:ascii="Arial" w:hAnsi="Arial" w:cs="Arial"/>
          <w:lang w:val="ro-RO"/>
        </w:rPr>
        <w:t>Listă de activități academice și extracurriculare, organizate pe parcursul anului de studii 2019-2020, cu utilizarea tehnologiilor educaţionale şi a instrumentelor digitale sau online (lecții deschise, proiecte speciale, ședințe cu părinții, excursii, etc).</w:t>
      </w:r>
    </w:p>
    <w:p w14:paraId="08A8DDC4" w14:textId="38D2A5B4" w:rsidR="00AB58AB" w:rsidRPr="00AA135A" w:rsidRDefault="00AB58AB" w:rsidP="00AB58AB">
      <w:pPr>
        <w:jc w:val="both"/>
        <w:rPr>
          <w:rFonts w:ascii="Arial" w:hAnsi="Arial" w:cs="Arial"/>
          <w:b/>
          <w:lang w:val="ro-RO"/>
        </w:rPr>
      </w:pPr>
    </w:p>
    <w:p w14:paraId="5150522A" w14:textId="77777777" w:rsidR="00AB58AB" w:rsidRPr="00AA135A" w:rsidRDefault="00AB58AB" w:rsidP="00AB58AB">
      <w:pPr>
        <w:jc w:val="both"/>
        <w:rPr>
          <w:rFonts w:ascii="Arial" w:hAnsi="Arial" w:cs="Arial"/>
          <w:b/>
          <w:lang w:val="ro-RO"/>
        </w:rPr>
      </w:pPr>
    </w:p>
    <w:p w14:paraId="116CE44F" w14:textId="77777777" w:rsidR="00AB58AB" w:rsidRPr="00AA135A" w:rsidRDefault="00AB58AB" w:rsidP="00AB58AB">
      <w:pPr>
        <w:jc w:val="both"/>
        <w:rPr>
          <w:rFonts w:ascii="Arial" w:hAnsi="Arial" w:cs="Arial"/>
          <w:b/>
          <w:lang w:val="ro-RO"/>
        </w:rPr>
      </w:pPr>
      <w:r w:rsidRPr="00AA135A">
        <w:rPr>
          <w:rFonts w:ascii="Arial" w:hAnsi="Arial" w:cs="Arial"/>
          <w:b/>
          <w:lang w:val="ro-RO"/>
        </w:rPr>
        <w:t>Declaraţia de veridicitate a informaţiei</w:t>
      </w:r>
    </w:p>
    <w:p w14:paraId="197F7661" w14:textId="77777777" w:rsidR="00AB58AB" w:rsidRPr="00AA135A" w:rsidRDefault="00AB58AB" w:rsidP="00AB58AB">
      <w:pPr>
        <w:jc w:val="both"/>
        <w:rPr>
          <w:rFonts w:ascii="Arial" w:hAnsi="Arial" w:cs="Arial"/>
          <w:lang w:val="ro-RO"/>
        </w:rPr>
      </w:pPr>
      <w:r w:rsidRPr="00AA135A">
        <w:rPr>
          <w:rFonts w:ascii="Arial" w:hAnsi="Arial" w:cs="Arial"/>
          <w:lang w:val="ro-RO"/>
        </w:rPr>
        <w:t>Eu, (nume, prenume) _______________________________________, directorul instituției de învățământ (denimirea)___________________________________, certific veridicitatea informaţiei prezentate în acest formular, precum şi în actele anexate, asumându-mi responsabilitatea pentru aceasta.</w:t>
      </w:r>
    </w:p>
    <w:p w14:paraId="49ED2C3F" w14:textId="77777777" w:rsidR="00AB58AB" w:rsidRPr="00AA135A" w:rsidRDefault="00AB58AB" w:rsidP="00AB58AB">
      <w:pPr>
        <w:jc w:val="both"/>
        <w:rPr>
          <w:rFonts w:ascii="Arial" w:hAnsi="Arial" w:cs="Arial"/>
          <w:lang w:val="ro-RO"/>
        </w:rPr>
      </w:pPr>
    </w:p>
    <w:p w14:paraId="2AC751E4" w14:textId="77777777" w:rsidR="001167E8" w:rsidRPr="00AA135A" w:rsidRDefault="001167E8">
      <w:pPr>
        <w:tabs>
          <w:tab w:val="left" w:pos="4710"/>
        </w:tabs>
        <w:rPr>
          <w:rFonts w:ascii="Arial" w:hAnsi="Arial"/>
          <w:lang w:val="ro-RO"/>
        </w:rPr>
      </w:pPr>
      <w:r w:rsidRPr="00AA135A">
        <w:rPr>
          <w:rFonts w:ascii="Arial" w:hAnsi="Arial"/>
          <w:lang w:val="ro-RO"/>
        </w:rPr>
        <w:t>Telefo</w:t>
      </w:r>
      <w:r w:rsidR="004E36DF" w:rsidRPr="00AA135A">
        <w:rPr>
          <w:rFonts w:ascii="Arial" w:hAnsi="Arial"/>
          <w:lang w:val="ro-RO"/>
        </w:rPr>
        <w:t>a</w:t>
      </w:r>
      <w:r w:rsidRPr="00AA135A">
        <w:rPr>
          <w:rFonts w:ascii="Arial" w:hAnsi="Arial"/>
          <w:lang w:val="ro-RO"/>
        </w:rPr>
        <w:t>n</w:t>
      </w:r>
      <w:r w:rsidR="004E36DF" w:rsidRPr="00AA135A">
        <w:rPr>
          <w:rFonts w:ascii="Arial" w:hAnsi="Arial"/>
          <w:lang w:val="ro-RO"/>
        </w:rPr>
        <w:t>e</w:t>
      </w:r>
      <w:r w:rsidRPr="00AA135A">
        <w:rPr>
          <w:rFonts w:ascii="Arial" w:hAnsi="Arial"/>
          <w:lang w:val="ro-RO"/>
        </w:rPr>
        <w:t xml:space="preserve"> de contact</w:t>
      </w:r>
      <w:r w:rsidR="00AB58AB" w:rsidRPr="00AA135A">
        <w:rPr>
          <w:rFonts w:ascii="Arial" w:hAnsi="Arial"/>
          <w:lang w:val="ro-RO"/>
        </w:rPr>
        <w:t xml:space="preserve"> (fix și mobil)</w:t>
      </w:r>
      <w:r w:rsidRPr="00AA135A">
        <w:rPr>
          <w:rFonts w:ascii="Arial" w:hAnsi="Arial"/>
          <w:lang w:val="ro-RO"/>
        </w:rPr>
        <w:t>: _________________________</w:t>
      </w:r>
      <w:r w:rsidR="004E36DF" w:rsidRPr="00AA135A">
        <w:rPr>
          <w:rFonts w:ascii="Arial" w:hAnsi="Arial"/>
          <w:lang w:val="ro-RO"/>
        </w:rPr>
        <w:t>__________</w:t>
      </w:r>
    </w:p>
    <w:p w14:paraId="3B9D6BF9" w14:textId="77777777" w:rsidR="001167E8" w:rsidRPr="00AA135A" w:rsidRDefault="001167E8">
      <w:pPr>
        <w:tabs>
          <w:tab w:val="left" w:pos="4710"/>
        </w:tabs>
        <w:rPr>
          <w:rFonts w:ascii="Arial" w:hAnsi="Arial"/>
        </w:rPr>
      </w:pPr>
      <w:r w:rsidRPr="00AA135A">
        <w:rPr>
          <w:rFonts w:ascii="Arial" w:hAnsi="Arial"/>
        </w:rPr>
        <w:t>Email: _____________________________</w:t>
      </w:r>
      <w:r w:rsidR="00AB58AB" w:rsidRPr="00AA135A">
        <w:rPr>
          <w:rFonts w:ascii="Arial" w:hAnsi="Arial"/>
        </w:rPr>
        <w:t>___________</w:t>
      </w:r>
      <w:r w:rsidRPr="00AA135A">
        <w:rPr>
          <w:rFonts w:ascii="Arial" w:hAnsi="Arial"/>
        </w:rPr>
        <w:t>______</w:t>
      </w:r>
      <w:r w:rsidR="004E36DF" w:rsidRPr="00AA135A">
        <w:rPr>
          <w:rFonts w:ascii="Arial" w:hAnsi="Arial"/>
        </w:rPr>
        <w:t>____________</w:t>
      </w:r>
    </w:p>
    <w:p w14:paraId="214408A0" w14:textId="77777777" w:rsidR="00836ADE" w:rsidRPr="00AA135A" w:rsidRDefault="00836ADE" w:rsidP="00064CFD">
      <w:pPr>
        <w:tabs>
          <w:tab w:val="left" w:pos="4710"/>
        </w:tabs>
        <w:rPr>
          <w:rFonts w:ascii="Arial" w:hAnsi="Arial"/>
        </w:rPr>
      </w:pPr>
    </w:p>
    <w:p w14:paraId="4A0B9B72" w14:textId="77777777" w:rsidR="00BA18F8" w:rsidRPr="00AA135A" w:rsidRDefault="00BA18F8" w:rsidP="00064CFD">
      <w:pPr>
        <w:tabs>
          <w:tab w:val="left" w:pos="4710"/>
        </w:tabs>
        <w:rPr>
          <w:rFonts w:ascii="Arial" w:hAnsi="Arial"/>
        </w:rPr>
      </w:pPr>
    </w:p>
    <w:p w14:paraId="3FB9F843" w14:textId="63738A5A" w:rsidR="00814BE7" w:rsidRPr="00AA135A" w:rsidRDefault="00291F29">
      <w:pPr>
        <w:tabs>
          <w:tab w:val="left" w:pos="4710"/>
        </w:tabs>
        <w:rPr>
          <w:rFonts w:ascii="Arial" w:hAnsi="Arial"/>
        </w:rPr>
      </w:pPr>
      <w:r w:rsidRPr="00AA135A">
        <w:rPr>
          <w:rFonts w:ascii="Arial" w:hAnsi="Arial"/>
        </w:rPr>
        <w:t>Semn</w:t>
      </w:r>
      <w:r w:rsidRPr="00AA135A">
        <w:rPr>
          <w:rFonts w:ascii="Arial" w:hAnsi="Arial"/>
          <w:lang w:val="ro-RO"/>
        </w:rPr>
        <w:t>ătura</w:t>
      </w:r>
      <w:r w:rsidRPr="00AA135A">
        <w:rPr>
          <w:rFonts w:ascii="Arial" w:hAnsi="Arial"/>
        </w:rPr>
        <w:t>:</w:t>
      </w:r>
      <w:r w:rsidR="00E1443F" w:rsidRPr="00AA135A">
        <w:rPr>
          <w:rFonts w:ascii="Arial" w:hAnsi="Arial"/>
        </w:rPr>
        <w:t xml:space="preserve"> </w:t>
      </w:r>
      <w:r w:rsidRPr="00AA135A">
        <w:rPr>
          <w:rFonts w:ascii="Arial" w:hAnsi="Arial"/>
        </w:rPr>
        <w:t>___________________</w:t>
      </w:r>
      <w:r w:rsidR="00B529B5" w:rsidRPr="00AA135A">
        <w:rPr>
          <w:rFonts w:ascii="Arial" w:hAnsi="Arial"/>
        </w:rPr>
        <w:t>________</w:t>
      </w:r>
    </w:p>
    <w:p w14:paraId="5C75E76C" w14:textId="77777777" w:rsidR="00291F29" w:rsidRPr="00AA135A" w:rsidRDefault="00B529B5">
      <w:pPr>
        <w:tabs>
          <w:tab w:val="left" w:pos="4710"/>
        </w:tabs>
        <w:rPr>
          <w:rFonts w:ascii="Arial" w:hAnsi="Arial"/>
          <w:lang w:val="ro-RO"/>
        </w:rPr>
      </w:pPr>
      <w:r w:rsidRPr="00AA135A">
        <w:rPr>
          <w:rFonts w:ascii="Arial" w:hAnsi="Arial"/>
        </w:rPr>
        <w:tab/>
      </w:r>
      <w:r w:rsidR="00291F29" w:rsidRPr="00AA135A">
        <w:rPr>
          <w:rFonts w:ascii="Arial" w:hAnsi="Arial"/>
        </w:rPr>
        <w:t xml:space="preserve">L. </w:t>
      </w:r>
      <w:r w:rsidR="00291F29" w:rsidRPr="00AA135A">
        <w:rPr>
          <w:rFonts w:ascii="Arial" w:hAnsi="Arial"/>
          <w:lang w:val="ro-RO"/>
        </w:rPr>
        <w:t xml:space="preserve">Ș. </w:t>
      </w:r>
    </w:p>
    <w:p w14:paraId="323C0635" w14:textId="77777777" w:rsidR="00F91D71" w:rsidRPr="00AA135A" w:rsidRDefault="00291F29">
      <w:pPr>
        <w:tabs>
          <w:tab w:val="left" w:pos="4710"/>
        </w:tabs>
        <w:rPr>
          <w:rFonts w:ascii="Arial" w:hAnsi="Arial"/>
          <w:lang w:val="ro-RO"/>
        </w:rPr>
      </w:pPr>
      <w:r w:rsidRPr="00AA135A">
        <w:rPr>
          <w:rFonts w:ascii="Arial" w:hAnsi="Arial"/>
          <w:lang w:val="ro-RO"/>
        </w:rPr>
        <w:tab/>
      </w:r>
    </w:p>
    <w:sectPr w:rsidR="00F91D71" w:rsidRPr="00AA135A" w:rsidSect="00C56480">
      <w:headerReference w:type="default" r:id="rId15"/>
      <w:footerReference w:type="default" r:id="rId16"/>
      <w:pgSz w:w="12240" w:h="15840"/>
      <w:pgMar w:top="709" w:right="850" w:bottom="851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51DC96" w14:textId="77777777" w:rsidR="00F71D88" w:rsidRDefault="00F71D88" w:rsidP="006D73EF">
      <w:pPr>
        <w:spacing w:after="0" w:line="240" w:lineRule="auto"/>
      </w:pPr>
      <w:r>
        <w:separator/>
      </w:r>
    </w:p>
  </w:endnote>
  <w:endnote w:type="continuationSeparator" w:id="0">
    <w:p w14:paraId="269D089B" w14:textId="77777777" w:rsidR="00F71D88" w:rsidRDefault="00F71D88" w:rsidP="006D73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544031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D55CCC" w14:textId="606ECA22" w:rsidR="00F26223" w:rsidRDefault="00F2622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285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255D4BA" w14:textId="77777777" w:rsidR="006D73EF" w:rsidRPr="00791C3A" w:rsidRDefault="00F26223" w:rsidP="00F26223">
    <w:pPr>
      <w:pStyle w:val="Footer"/>
      <w:rPr>
        <w:rFonts w:ascii="Arial" w:hAnsi="Arial" w:cs="Arial"/>
        <w:sz w:val="20"/>
        <w:szCs w:val="20"/>
        <w:lang w:val="es-MX"/>
      </w:rPr>
    </w:pPr>
    <w:r w:rsidRPr="00791C3A">
      <w:rPr>
        <w:rFonts w:ascii="Arial" w:hAnsi="Arial" w:cs="Arial"/>
        <w:sz w:val="20"/>
        <w:szCs w:val="20"/>
        <w:lang w:val="es-MX"/>
      </w:rPr>
      <w:t>Formular de aplicare. Clasa Viitorului, ediţia 2020 -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0AFA95" w14:textId="77777777" w:rsidR="00F71D88" w:rsidRDefault="00F71D88" w:rsidP="006D73EF">
      <w:pPr>
        <w:spacing w:after="0" w:line="240" w:lineRule="auto"/>
      </w:pPr>
      <w:r>
        <w:separator/>
      </w:r>
    </w:p>
  </w:footnote>
  <w:footnote w:type="continuationSeparator" w:id="0">
    <w:p w14:paraId="605C86DB" w14:textId="77777777" w:rsidR="00F71D88" w:rsidRDefault="00F71D88" w:rsidP="006D73EF">
      <w:pPr>
        <w:spacing w:after="0" w:line="240" w:lineRule="auto"/>
      </w:pPr>
      <w:r>
        <w:continuationSeparator/>
      </w:r>
    </w:p>
  </w:footnote>
  <w:footnote w:id="1">
    <w:p w14:paraId="0D0995C2" w14:textId="77777777" w:rsidR="004F41A2" w:rsidRPr="00E34422" w:rsidRDefault="004F41A2">
      <w:pPr>
        <w:pStyle w:val="FootnoteText"/>
        <w:rPr>
          <w:lang w:val="ro-RO"/>
        </w:rPr>
      </w:pPr>
      <w:r>
        <w:rPr>
          <w:rStyle w:val="FootnoteReference"/>
        </w:rPr>
        <w:footnoteRef/>
      </w:r>
      <w:r w:rsidRPr="004445ED">
        <w:rPr>
          <w:lang w:val="es-MX"/>
        </w:rPr>
        <w:t xml:space="preserve"> </w:t>
      </w:r>
      <w:r w:rsidRPr="002D31C9">
        <w:rPr>
          <w:rFonts w:ascii="Arial" w:eastAsia="Times New Roman" w:hAnsi="Arial" w:cs="Arial"/>
          <w:lang w:val="es-MX" w:eastAsia="ru-RU"/>
        </w:rPr>
        <w:t xml:space="preserve">se </w:t>
      </w:r>
      <w:r w:rsidRPr="002D31C9">
        <w:rPr>
          <w:rFonts w:ascii="Arial" w:eastAsia="Times New Roman" w:hAnsi="Arial" w:cs="Arial"/>
          <w:lang w:val="ro-RO" w:eastAsia="ru-RU"/>
        </w:rPr>
        <w:t>completează de către directorul instituției</w:t>
      </w:r>
      <w:r>
        <w:rPr>
          <w:rFonts w:ascii="Arial" w:eastAsia="Times New Roman" w:hAnsi="Arial" w:cs="Arial"/>
          <w:lang w:val="ro-RO" w:eastAsia="ru-RU"/>
        </w:rPr>
        <w:t xml:space="preserve"> în colaborare cu echipa de proiec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95BA46" w14:textId="77777777" w:rsidR="00AA135A" w:rsidRDefault="00AA135A">
    <w:pPr>
      <w:pStyle w:val="Header"/>
    </w:pPr>
    <w:r>
      <w:rPr>
        <w:noProof/>
      </w:rPr>
      <w:drawing>
        <wp:inline distT="0" distB="0" distL="0" distR="0" wp14:anchorId="3607D2A1" wp14:editId="65283437">
          <wp:extent cx="1947230" cy="729458"/>
          <wp:effectExtent l="0" t="0" r="0" b="0"/>
          <wp:docPr id="4" name="Picture 4" descr="cid:3B558DD0-4FD3-4432-B507-4F0D83AAAAF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963253EA-4DBB-42A8-885E-3160C43609E2" descr="cid:3B558DD0-4FD3-4432-B507-4F0D83AAAAFE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7091" cy="7294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noProof/>
      </w:rPr>
      <w:drawing>
        <wp:inline distT="0" distB="0" distL="0" distR="0" wp14:anchorId="526817FE" wp14:editId="7E6D4855">
          <wp:extent cx="2371725" cy="536073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lat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72181" cy="5361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253367">
      <w:rPr>
        <w:rFonts w:ascii="Arial" w:hAnsi="Arial" w:cs="Arial"/>
        <w:noProof/>
      </w:rPr>
      <w:drawing>
        <wp:inline distT="0" distB="0" distL="0" distR="0" wp14:anchorId="417CD5A5" wp14:editId="6D1D0304">
          <wp:extent cx="1856740" cy="419735"/>
          <wp:effectExtent l="0" t="0" r="0" b="0"/>
          <wp:docPr id="5" name="Рисунок 2" descr="Logo_CIU_r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_CIU_rom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6740" cy="419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07C3F"/>
    <w:multiLevelType w:val="hybridMultilevel"/>
    <w:tmpl w:val="8AC8A902"/>
    <w:lvl w:ilvl="0" w:tplc="0419000F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D2E2DD14">
      <w:numFmt w:val="bullet"/>
      <w:lvlText w:val=""/>
      <w:lvlJc w:val="left"/>
      <w:pPr>
        <w:ind w:left="1440" w:hanging="360"/>
      </w:pPr>
      <w:rPr>
        <w:rFonts w:ascii="Symbol" w:eastAsia="Times New Roman" w:hAnsi="Symbol" w:cs="Aria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FA4A5A"/>
    <w:multiLevelType w:val="hybridMultilevel"/>
    <w:tmpl w:val="E7DEB8AC"/>
    <w:lvl w:ilvl="0" w:tplc="936E47B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517ACD"/>
    <w:multiLevelType w:val="hybridMultilevel"/>
    <w:tmpl w:val="D2E2C468"/>
    <w:lvl w:ilvl="0" w:tplc="3B9EA8EA">
      <w:start w:val="1"/>
      <w:numFmt w:val="decimal"/>
      <w:lvlText w:val="%1."/>
      <w:lvlJc w:val="left"/>
      <w:pPr>
        <w:ind w:left="705" w:hanging="705"/>
      </w:pPr>
      <w:rPr>
        <w:rFonts w:ascii="Arial" w:eastAsia="Times New Roman" w:hAnsi="Arial" w:cs="Arial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22885"/>
    <w:multiLevelType w:val="hybridMultilevel"/>
    <w:tmpl w:val="9446A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795414"/>
    <w:multiLevelType w:val="hybridMultilevel"/>
    <w:tmpl w:val="99B6586E"/>
    <w:lvl w:ilvl="0" w:tplc="70C0021C">
      <w:start w:val="1"/>
      <w:numFmt w:val="bullet"/>
      <w:lvlText w:val="*"/>
      <w:lvlJc w:val="left"/>
      <w:pPr>
        <w:ind w:left="720" w:hanging="360"/>
      </w:pPr>
      <w:rPr>
        <w:rFonts w:ascii="Wingdings 2" w:hAnsi="Wingdings 2" w:hint="default"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6F5FB5"/>
    <w:multiLevelType w:val="hybridMultilevel"/>
    <w:tmpl w:val="BBF67A8E"/>
    <w:lvl w:ilvl="0" w:tplc="00A2ABF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1415B9"/>
    <w:multiLevelType w:val="hybridMultilevel"/>
    <w:tmpl w:val="1778C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F46B16"/>
    <w:multiLevelType w:val="hybridMultilevel"/>
    <w:tmpl w:val="C218CC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6E0BAD"/>
    <w:multiLevelType w:val="hybridMultilevel"/>
    <w:tmpl w:val="03F881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BE2914"/>
    <w:multiLevelType w:val="hybridMultilevel"/>
    <w:tmpl w:val="17E87EAA"/>
    <w:lvl w:ilvl="0" w:tplc="C6D0D67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C7794B"/>
    <w:multiLevelType w:val="hybridMultilevel"/>
    <w:tmpl w:val="E8A6B852"/>
    <w:lvl w:ilvl="0" w:tplc="93D849F6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0"/>
  </w:num>
  <w:num w:numId="5">
    <w:abstractNumId w:val="5"/>
  </w:num>
  <w:num w:numId="6">
    <w:abstractNumId w:val="10"/>
  </w:num>
  <w:num w:numId="7">
    <w:abstractNumId w:val="4"/>
  </w:num>
  <w:num w:numId="8">
    <w:abstractNumId w:val="2"/>
  </w:num>
  <w:num w:numId="9">
    <w:abstractNumId w:val="9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NDQzNzEzMTU0NzRV0lEKTi0uzszPAykwqgUAMSURBywAAAA="/>
  </w:docVars>
  <w:rsids>
    <w:rsidRoot w:val="00A81CB0"/>
    <w:rsid w:val="00013660"/>
    <w:rsid w:val="00020CE6"/>
    <w:rsid w:val="00022F30"/>
    <w:rsid w:val="0003614F"/>
    <w:rsid w:val="00045B1B"/>
    <w:rsid w:val="00060957"/>
    <w:rsid w:val="00064CFD"/>
    <w:rsid w:val="00075994"/>
    <w:rsid w:val="00086F7A"/>
    <w:rsid w:val="000A0069"/>
    <w:rsid w:val="000A7127"/>
    <w:rsid w:val="000B7FF5"/>
    <w:rsid w:val="000C16B0"/>
    <w:rsid w:val="000D131D"/>
    <w:rsid w:val="000D47B4"/>
    <w:rsid w:val="000E1517"/>
    <w:rsid w:val="00115DCA"/>
    <w:rsid w:val="001167E8"/>
    <w:rsid w:val="001315F7"/>
    <w:rsid w:val="0013785D"/>
    <w:rsid w:val="0014605E"/>
    <w:rsid w:val="0019128F"/>
    <w:rsid w:val="001A2FFE"/>
    <w:rsid w:val="001C6091"/>
    <w:rsid w:val="001F7E98"/>
    <w:rsid w:val="0021057F"/>
    <w:rsid w:val="00220515"/>
    <w:rsid w:val="00222050"/>
    <w:rsid w:val="00236BB8"/>
    <w:rsid w:val="00266E25"/>
    <w:rsid w:val="00270DCC"/>
    <w:rsid w:val="00291F29"/>
    <w:rsid w:val="002B03B4"/>
    <w:rsid w:val="002B3A60"/>
    <w:rsid w:val="002D31C9"/>
    <w:rsid w:val="002D5743"/>
    <w:rsid w:val="002E230B"/>
    <w:rsid w:val="00312536"/>
    <w:rsid w:val="00314D80"/>
    <w:rsid w:val="003167E6"/>
    <w:rsid w:val="0032599A"/>
    <w:rsid w:val="003329AB"/>
    <w:rsid w:val="00336618"/>
    <w:rsid w:val="00337E69"/>
    <w:rsid w:val="00343384"/>
    <w:rsid w:val="00366765"/>
    <w:rsid w:val="00367790"/>
    <w:rsid w:val="00367854"/>
    <w:rsid w:val="003B1285"/>
    <w:rsid w:val="003B2838"/>
    <w:rsid w:val="003E18B9"/>
    <w:rsid w:val="003E3550"/>
    <w:rsid w:val="003E3E18"/>
    <w:rsid w:val="003F6D56"/>
    <w:rsid w:val="00437A49"/>
    <w:rsid w:val="00444457"/>
    <w:rsid w:val="004445ED"/>
    <w:rsid w:val="004553B3"/>
    <w:rsid w:val="004742D0"/>
    <w:rsid w:val="00474307"/>
    <w:rsid w:val="00482520"/>
    <w:rsid w:val="004B77DD"/>
    <w:rsid w:val="004C678E"/>
    <w:rsid w:val="004E36DF"/>
    <w:rsid w:val="004F41A2"/>
    <w:rsid w:val="00523A27"/>
    <w:rsid w:val="00530790"/>
    <w:rsid w:val="0055196C"/>
    <w:rsid w:val="005555CE"/>
    <w:rsid w:val="005675F3"/>
    <w:rsid w:val="005A0B5C"/>
    <w:rsid w:val="005B3B0E"/>
    <w:rsid w:val="005C5BD8"/>
    <w:rsid w:val="005D5DB5"/>
    <w:rsid w:val="005F7DCB"/>
    <w:rsid w:val="00600714"/>
    <w:rsid w:val="006147D5"/>
    <w:rsid w:val="00637E61"/>
    <w:rsid w:val="006618E2"/>
    <w:rsid w:val="00665C50"/>
    <w:rsid w:val="0067096E"/>
    <w:rsid w:val="00675517"/>
    <w:rsid w:val="00696FD7"/>
    <w:rsid w:val="006A2D6E"/>
    <w:rsid w:val="006C66FC"/>
    <w:rsid w:val="006D73EF"/>
    <w:rsid w:val="006E37C7"/>
    <w:rsid w:val="006F5A82"/>
    <w:rsid w:val="006F6B53"/>
    <w:rsid w:val="00711CB4"/>
    <w:rsid w:val="0073229E"/>
    <w:rsid w:val="0077514F"/>
    <w:rsid w:val="00782E98"/>
    <w:rsid w:val="00783383"/>
    <w:rsid w:val="00785F1B"/>
    <w:rsid w:val="00791C3A"/>
    <w:rsid w:val="00791C92"/>
    <w:rsid w:val="007B3AC2"/>
    <w:rsid w:val="007D67A4"/>
    <w:rsid w:val="007E1CCA"/>
    <w:rsid w:val="007E51A9"/>
    <w:rsid w:val="00814BE7"/>
    <w:rsid w:val="008318F1"/>
    <w:rsid w:val="008343B1"/>
    <w:rsid w:val="00836ADE"/>
    <w:rsid w:val="00850201"/>
    <w:rsid w:val="00852D3D"/>
    <w:rsid w:val="00870DA1"/>
    <w:rsid w:val="0087559C"/>
    <w:rsid w:val="00884F65"/>
    <w:rsid w:val="008A72FC"/>
    <w:rsid w:val="008C1DDA"/>
    <w:rsid w:val="008C5036"/>
    <w:rsid w:val="008D0933"/>
    <w:rsid w:val="008F006C"/>
    <w:rsid w:val="008F3FBD"/>
    <w:rsid w:val="0091510F"/>
    <w:rsid w:val="00940264"/>
    <w:rsid w:val="0096193B"/>
    <w:rsid w:val="009848AF"/>
    <w:rsid w:val="00986FBA"/>
    <w:rsid w:val="009C48F0"/>
    <w:rsid w:val="009F4A6A"/>
    <w:rsid w:val="00A00C80"/>
    <w:rsid w:val="00A200B3"/>
    <w:rsid w:val="00A231AE"/>
    <w:rsid w:val="00A27B88"/>
    <w:rsid w:val="00A40FD1"/>
    <w:rsid w:val="00A42727"/>
    <w:rsid w:val="00A81CB0"/>
    <w:rsid w:val="00A94A1F"/>
    <w:rsid w:val="00A9555C"/>
    <w:rsid w:val="00AA135A"/>
    <w:rsid w:val="00AB0BF3"/>
    <w:rsid w:val="00AB58AB"/>
    <w:rsid w:val="00AD385E"/>
    <w:rsid w:val="00B00493"/>
    <w:rsid w:val="00B019D1"/>
    <w:rsid w:val="00B05035"/>
    <w:rsid w:val="00B051F2"/>
    <w:rsid w:val="00B3342F"/>
    <w:rsid w:val="00B356FF"/>
    <w:rsid w:val="00B42852"/>
    <w:rsid w:val="00B529B5"/>
    <w:rsid w:val="00B710D5"/>
    <w:rsid w:val="00B72E2F"/>
    <w:rsid w:val="00B76DB5"/>
    <w:rsid w:val="00B84A9F"/>
    <w:rsid w:val="00B97F91"/>
    <w:rsid w:val="00BA18F8"/>
    <w:rsid w:val="00BA4E96"/>
    <w:rsid w:val="00BD3BC2"/>
    <w:rsid w:val="00BF74C2"/>
    <w:rsid w:val="00BF771C"/>
    <w:rsid w:val="00C00D7D"/>
    <w:rsid w:val="00C10D18"/>
    <w:rsid w:val="00C11091"/>
    <w:rsid w:val="00C15E73"/>
    <w:rsid w:val="00C21422"/>
    <w:rsid w:val="00C30DCF"/>
    <w:rsid w:val="00C56480"/>
    <w:rsid w:val="00C60ED8"/>
    <w:rsid w:val="00C65424"/>
    <w:rsid w:val="00C811A3"/>
    <w:rsid w:val="00C87296"/>
    <w:rsid w:val="00CA7BAD"/>
    <w:rsid w:val="00CC5053"/>
    <w:rsid w:val="00CD5FE2"/>
    <w:rsid w:val="00CE146B"/>
    <w:rsid w:val="00D051AC"/>
    <w:rsid w:val="00D1783A"/>
    <w:rsid w:val="00D225ED"/>
    <w:rsid w:val="00D40A26"/>
    <w:rsid w:val="00D40A84"/>
    <w:rsid w:val="00D52168"/>
    <w:rsid w:val="00D87FF3"/>
    <w:rsid w:val="00D94299"/>
    <w:rsid w:val="00DD6345"/>
    <w:rsid w:val="00E1443F"/>
    <w:rsid w:val="00E23CD7"/>
    <w:rsid w:val="00E34422"/>
    <w:rsid w:val="00E351A8"/>
    <w:rsid w:val="00E3582C"/>
    <w:rsid w:val="00E66F38"/>
    <w:rsid w:val="00EB705C"/>
    <w:rsid w:val="00EC1453"/>
    <w:rsid w:val="00F2069A"/>
    <w:rsid w:val="00F26223"/>
    <w:rsid w:val="00F40AA6"/>
    <w:rsid w:val="00F511BA"/>
    <w:rsid w:val="00F52F21"/>
    <w:rsid w:val="00F71D88"/>
    <w:rsid w:val="00F91D71"/>
    <w:rsid w:val="00F93385"/>
    <w:rsid w:val="00FC23D2"/>
    <w:rsid w:val="00FD492D"/>
    <w:rsid w:val="00FF3108"/>
    <w:rsid w:val="00FF3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D47618"/>
  <w15:docId w15:val="{0533FDE9-D284-425F-BFC2-835DA309D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1CB0"/>
  </w:style>
  <w:style w:type="paragraph" w:styleId="Heading1">
    <w:name w:val="heading 1"/>
    <w:basedOn w:val="Normal"/>
    <w:next w:val="Normal"/>
    <w:link w:val="Heading1Char"/>
    <w:uiPriority w:val="9"/>
    <w:qFormat/>
    <w:rsid w:val="00A81C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253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1"/>
    <w:qFormat/>
    <w:rsid w:val="00A81CB0"/>
    <w:rPr>
      <w:i/>
      <w:iCs/>
      <w:color w:val="4472C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81CB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81CB0"/>
    <w:rPr>
      <w:i/>
      <w:iCs/>
      <w:color w:val="4472C4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A81C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11CB4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39"/>
    <w:rsid w:val="002B3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Reference">
    <w:name w:val="Intense Reference"/>
    <w:basedOn w:val="DefaultParagraphFont"/>
    <w:uiPriority w:val="32"/>
    <w:qFormat/>
    <w:rsid w:val="00B97F91"/>
    <w:rPr>
      <w:b/>
      <w:bCs/>
      <w:smallCaps/>
      <w:color w:val="4472C4" w:themeColor="accent1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2536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25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253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1253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D73E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3EF"/>
  </w:style>
  <w:style w:type="paragraph" w:styleId="Footer">
    <w:name w:val="footer"/>
    <w:basedOn w:val="Normal"/>
    <w:link w:val="FooterChar"/>
    <w:uiPriority w:val="99"/>
    <w:unhideWhenUsed/>
    <w:rsid w:val="006D73E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73EF"/>
  </w:style>
  <w:style w:type="character" w:styleId="CommentReference">
    <w:name w:val="annotation reference"/>
    <w:basedOn w:val="DefaultParagraphFont"/>
    <w:uiPriority w:val="99"/>
    <w:semiHidden/>
    <w:unhideWhenUsed/>
    <w:rsid w:val="00884F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4F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4F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4F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4F6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41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41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F41A2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4C67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67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5B3B0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B3B0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710D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56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clasaviitorului.md/ghid-de-amenajare-a-clasei-viitorului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clasaviitorului.md/ghid-de-amenajare-a-clasei-viitorului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clasaviitorului.md/ghid-de-amenajare-a-clasei-viitorului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cid:3B558DD0-4FD3-4432-B507-4F0D83AAAAFE" TargetMode="External"/><Relationship Id="rId1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oject Communications" ma:contentTypeID="0x0101008DA58B5CA681664FAB24816C56F4108509008A1745DDBDDFCF4A82129F7CCD6ABCC0" ma:contentTypeVersion="17" ma:contentTypeDescription="Project Communications" ma:contentTypeScope="" ma:versionID="bcee4e3cedc9aed43c90389c7e114786">
  <xsd:schema xmlns:xsd="http://www.w3.org/2001/XMLSchema" xmlns:xs="http://www.w3.org/2001/XMLSchema" xmlns:p="http://schemas.microsoft.com/office/2006/metadata/properties" xmlns:ns2="8d7096d6-fc66-4344-9e3f-2445529a09f6" xmlns:ns3="f19f433e-f2a4-495f-b5e5-6ddd25e77822" targetNamespace="http://schemas.microsoft.com/office/2006/metadata/properties" ma:root="true" ma:fieldsID="ab28143182512e267ceb40a11c633423" ns2:_="" ns3:_="">
    <xsd:import namespace="8d7096d6-fc66-4344-9e3f-2445529a09f6"/>
    <xsd:import namespace="f19f433e-f2a4-495f-b5e5-6ddd25e77822"/>
    <xsd:element name="properties">
      <xsd:complexType>
        <xsd:sequence>
          <xsd:element name="documentManagement">
            <xsd:complexType>
              <xsd:all>
                <xsd:element ref="ns2:hbf0c10381aa4bd59932b5b7da857fed" minOccurs="0"/>
                <xsd:element ref="ns2:TaxCatchAll" minOccurs="0"/>
                <xsd:element ref="ns2:TaxCatchAllLabe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096d6-fc66-4344-9e3f-2445529a09f6" elementFormDefault="qualified">
    <xsd:import namespace="http://schemas.microsoft.com/office/2006/documentManagement/types"/>
    <xsd:import namespace="http://schemas.microsoft.com/office/infopath/2007/PartnerControls"/>
    <xsd:element name="hbf0c10381aa4bd59932b5b7da857fed" ma:index="2" nillable="true" ma:taxonomy="true" ma:internalName="hbf0c10381aa4bd59932b5b7da857fed" ma:taxonomyFieldName="Project_x0020_Document_x0020_Type" ma:displayName="Project Document Type" ma:readOnly="false" ma:default="" ma:fieldId="{1bf0c103-81aa-4bd5-9932-b5b7da857fed}" ma:sspId="822e118f-d533-465d-b5ca-7beed2256e09" ma:termSetId="d8a5acf7-091c-4877-b363-b3708ae070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3" nillable="true" ma:displayName="Taxonomy Catch All Column" ma:description="" ma:hidden="true" ma:list="{90184a02-7bb4-4d1e-b120-ce47d2192258}" ma:internalName="TaxCatchAll" ma:showField="CatchAllData" ma:web="854bdaf2-bd23-4f9a-b8cb-7de5fd3962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4" nillable="true" ma:displayName="Taxonomy Catch All Column1" ma:description="" ma:hidden="true" ma:list="{90184a02-7bb4-4d1e-b120-ce47d2192258}" ma:internalName="TaxCatchAllLabel" ma:readOnly="true" ma:showField="CatchAllDataLabel" ma:web="854bdaf2-bd23-4f9a-b8cb-7de5fd3962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9f433e-f2a4-495f-b5e5-6ddd25e778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822e118f-d533-465d-b5ca-7beed2256e09" ContentTypeId="0x0101008DA58B5CA681664FAB24816C56F4108509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bf0c10381aa4bd59932b5b7da857fed xmlns="8d7096d6-fc66-4344-9e3f-2445529a09f6">
      <Terms xmlns="http://schemas.microsoft.com/office/infopath/2007/PartnerControls"/>
    </hbf0c10381aa4bd59932b5b7da857fed>
    <TaxCatchAll xmlns="8d7096d6-fc66-4344-9e3f-2445529a09f6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54DCD7-A4D6-40B5-857D-33797C4B1A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096d6-fc66-4344-9e3f-2445529a09f6"/>
    <ds:schemaRef ds:uri="f19f433e-f2a4-495f-b5e5-6ddd25e778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46B511-782A-4C64-B397-B036B8AE8850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9A79C326-55B4-4285-B0A4-BDAA69E59E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F2B4FE-0F8E-4A10-9115-20666A99B1A0}">
  <ds:schemaRefs>
    <ds:schemaRef ds:uri="http://schemas.microsoft.com/office/2006/metadata/properties"/>
    <ds:schemaRef ds:uri="http://schemas.microsoft.com/office/infopath/2007/PartnerControls"/>
    <ds:schemaRef ds:uri="8d7096d6-fc66-4344-9e3f-2445529a09f6"/>
  </ds:schemaRefs>
</ds:datastoreItem>
</file>

<file path=customXml/itemProps5.xml><?xml version="1.0" encoding="utf-8"?>
<ds:datastoreItem xmlns:ds="http://schemas.openxmlformats.org/officeDocument/2006/customXml" ds:itemID="{4F72C854-8B1E-4E86-9779-04BD1E4CF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751</Words>
  <Characters>4286</Characters>
  <Application>Microsoft Office Word</Application>
  <DocSecurity>0</DocSecurity>
  <Lines>35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ORANGE Moldova</Company>
  <LinksUpToDate>false</LinksUpToDate>
  <CharactersWithSpaces>5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nela Titirez</dc:creator>
  <cp:lastModifiedBy>Пользователь Windows</cp:lastModifiedBy>
  <cp:revision>11</cp:revision>
  <dcterms:created xsi:type="dcterms:W3CDTF">2020-09-24T08:10:00Z</dcterms:created>
  <dcterms:modified xsi:type="dcterms:W3CDTF">2020-09-30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A58B5CA681664FAB24816C56F4108509008A1745DDBDDFCF4A82129F7CCD6ABCC0</vt:lpwstr>
  </property>
  <property fmtid="{D5CDD505-2E9C-101B-9397-08002B2CF9AE}" pid="3" name="Project Document Type">
    <vt:lpwstr/>
  </property>
</Properties>
</file>